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BE9FB" w14:textId="41D18E12" w:rsidR="009A1D69" w:rsidRDefault="009A1D69" w:rsidP="00E330B6">
      <w:pPr>
        <w:spacing w:after="0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CA592E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 xml:space="preserve">แบบบันทึกการนิเทศงานการฝึกภาคปฏิบัติ 1 </w:t>
      </w:r>
      <w:r w:rsidR="00B66045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>ครั้งที่ 4</w:t>
      </w:r>
    </w:p>
    <w:p w14:paraId="4E0BEA6B" w14:textId="77777777" w:rsidR="009A1D69" w:rsidRDefault="009A1D69" w:rsidP="00E330B6">
      <w:pPr>
        <w:spacing w:after="0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CA592E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>คณะสังคมสงเคราะห์ศาสตร์ มหาวิทยาลัยธรรมศาสตร์</w:t>
      </w:r>
    </w:p>
    <w:p w14:paraId="24E5590C" w14:textId="77777777" w:rsidR="009901C6" w:rsidRPr="00CA592E" w:rsidRDefault="009901C6" w:rsidP="00E330B6">
      <w:pPr>
        <w:spacing w:after="0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ชื่อ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-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สกุลนักศึกษา: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................................................................ เลขทะเบียน .............................................</w:t>
      </w:r>
    </w:p>
    <w:p w14:paraId="0D95D9A2" w14:textId="77777777" w:rsidR="009901C6" w:rsidRPr="00CA592E" w:rsidRDefault="009901C6" w:rsidP="00E330B6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ชื่อหน่วยงานฝึกภาคปฏิบัติ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: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</w:t>
      </w:r>
    </w:p>
    <w:p w14:paraId="48CADF23" w14:textId="502217B8" w:rsidR="009901C6" w:rsidRPr="00CA592E" w:rsidRDefault="009901C6" w:rsidP="00E330B6">
      <w:pPr>
        <w:spacing w:after="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ชื่อ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>–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สกุล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งานในคณะ...........................................................................เลขที่ใบ</w:t>
      </w:r>
      <w:r w:rsidR="000120F2">
        <w:rPr>
          <w:rFonts w:ascii="TH SarabunPSK" w:hAnsi="TH SarabunPSK" w:cs="TH SarabunPSK" w:hint="cs"/>
          <w:sz w:val="32"/>
          <w:szCs w:val="32"/>
          <w:cs/>
          <w:lang w:bidi="th-TH"/>
        </w:rPr>
        <w:t>อนุญาต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ฯ</w:t>
      </w:r>
      <w:r w:rsidR="000120F2">
        <w:rPr>
          <w:rStyle w:val="FootnoteReference"/>
          <w:rFonts w:ascii="TH SarabunPSK" w:hAnsi="TH SarabunPSK" w:cs="TH SarabunPSK"/>
          <w:sz w:val="32"/>
          <w:szCs w:val="32"/>
          <w:cs/>
          <w:lang w:bidi="th-TH"/>
        </w:rPr>
        <w:footnoteReference w:id="1"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</w:t>
      </w:r>
    </w:p>
    <w:p w14:paraId="29DF1FE7" w14:textId="3B7AECF9" w:rsidR="009901C6" w:rsidRPr="00CA592E" w:rsidRDefault="009901C6" w:rsidP="00E330B6">
      <w:pPr>
        <w:spacing w:after="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ชื่อ - สกุล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งานภาคสนาม.......................................................................เลขที่ใบ</w:t>
      </w:r>
      <w:r w:rsidR="000120F2">
        <w:rPr>
          <w:rFonts w:ascii="TH SarabunPSK" w:hAnsi="TH SarabunPSK" w:cs="TH SarabunPSK" w:hint="cs"/>
          <w:sz w:val="32"/>
          <w:szCs w:val="32"/>
          <w:cs/>
          <w:lang w:bidi="th-TH"/>
        </w:rPr>
        <w:t>อนุญาต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ฯ</w:t>
      </w:r>
      <w:r w:rsidR="000120F2">
        <w:rPr>
          <w:rStyle w:val="FootnoteReference"/>
          <w:rFonts w:ascii="TH SarabunPSK" w:hAnsi="TH SarabunPSK" w:cs="TH SarabunPSK"/>
          <w:sz w:val="32"/>
          <w:szCs w:val="32"/>
          <w:cs/>
          <w:lang w:bidi="th-TH"/>
        </w:rPr>
        <w:footnoteReference w:id="2"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</w:t>
      </w:r>
      <w:r w:rsidR="00F6455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</w:t>
      </w:r>
    </w:p>
    <w:p w14:paraId="213583A1" w14:textId="672F44ED" w:rsidR="009901C6" w:rsidRPr="009901C6" w:rsidRDefault="009901C6" w:rsidP="00E330B6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วัน เดือน ปีที่นิเทศงาน</w:t>
      </w:r>
      <w:r w:rsidR="00601B41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</w:t>
      </w:r>
      <w:r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ที่ 4....................................................................................</w:t>
      </w:r>
    </w:p>
    <w:p w14:paraId="33293609" w14:textId="1B743202" w:rsidR="009A1D69" w:rsidRPr="00783424" w:rsidRDefault="009A1D69" w:rsidP="00E330B6">
      <w:pPr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9901C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นิเทศ</w:t>
      </w:r>
      <w:r w:rsidR="009901C6" w:rsidRPr="009901C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งาน</w:t>
      </w:r>
      <w:r w:rsidR="00601B4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ครั้ง</w:t>
      </w:r>
      <w:r w:rsidRPr="009901C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ที่ 4</w:t>
      </w:r>
      <w:r w:rsidRPr="009901C6">
        <w:rPr>
          <w:rFonts w:ascii="TH SarabunPSK" w:hAnsi="TH SarabunPSK" w:cs="TH SarabunPSK" w:hint="cs"/>
          <w:sz w:val="32"/>
          <w:szCs w:val="32"/>
        </w:rPr>
        <w:t xml:space="preserve"> </w:t>
      </w:r>
      <w:r w:rsidRPr="009901C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ประเมินการ</w:t>
      </w:r>
      <w:r w:rsidRPr="0078342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ปฏิบัติงาน</w:t>
      </w:r>
      <w:r w:rsidR="00601B41" w:rsidRPr="0078342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ับ</w:t>
      </w:r>
      <w:r w:rsidRPr="0078342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รณีศึกษาและสิ้นสุดการปฏิบัติงานกลุ่ม</w:t>
      </w:r>
    </w:p>
    <w:p w14:paraId="42969F8C" w14:textId="568EC64C" w:rsidR="00AF668D" w:rsidRDefault="00AA584E" w:rsidP="00903635">
      <w:pPr>
        <w:ind w:firstLine="72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 w:bidi="th-T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AA9FDF" wp14:editId="651A2366">
                <wp:simplePos x="0" y="0"/>
                <wp:positionH relativeFrom="column">
                  <wp:posOffset>0</wp:posOffset>
                </wp:positionH>
                <wp:positionV relativeFrom="paragraph">
                  <wp:posOffset>960120</wp:posOffset>
                </wp:positionV>
                <wp:extent cx="6267450" cy="3619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3619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BFABF5" w14:textId="77777777" w:rsidR="009423A1" w:rsidRPr="006531F8" w:rsidRDefault="009423A1" w:rsidP="009423A1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</w:pP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ส่วนที่ 1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lang w:bidi="th-TH"/>
                              </w:rPr>
                              <w:t xml:space="preserve">: 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นักศึกษาบันทึ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AA9FDF" id="Rectangle 3" o:spid="_x0000_s1026" style="position:absolute;left:0;text-align:left;margin-left:0;margin-top:75.6pt;width:493.5pt;height: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" fillcolor="#cfcdcd [2894]" strokecolor="black [3200]" strokeweight="1pt">
                <v:textbox>
                  <w:txbxContent>
                    <w:p w14:paraId="66BFABF5" w14:textId="77777777" w:rsidR="009423A1" w:rsidRPr="006531F8" w:rsidRDefault="009423A1" w:rsidP="009423A1">
                      <w:pPr>
                        <w:spacing w:after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</w:pP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ส่วนที่ 1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lang w:bidi="th-TH"/>
                        </w:rPr>
                        <w:t xml:space="preserve">: 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นักศึกษาบันทึก</w:t>
                      </w:r>
                    </w:p>
                  </w:txbxContent>
                </v:textbox>
              </v:rect>
            </w:pict>
          </mc:Fallback>
        </mc:AlternateContent>
      </w:r>
      <w:r w:rsidR="009901C6" w:rsidRPr="0078342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วัตถุประสงค์</w:t>
      </w:r>
      <w:r w:rsidR="00AF668D" w:rsidRPr="0078342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:</w:t>
      </w:r>
      <w:r w:rsidR="00AF668D" w:rsidRPr="00783424">
        <w:rPr>
          <w:rFonts w:ascii="TH SarabunPSK" w:hAnsi="TH SarabunPSK" w:cs="TH SarabunPSK" w:hint="cs"/>
          <w:sz w:val="32"/>
          <w:szCs w:val="32"/>
        </w:rPr>
        <w:t xml:space="preserve"> 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แบบฟอร์ม</w:t>
      </w:r>
      <w:r w:rsidR="0090363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การนิเทศงานครั้งที่ 4 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นี้</w:t>
      </w:r>
      <w:r w:rsidR="0090363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จัดทำขึ้นเพื่อ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ส่งเสริมทักษะการวิเคราะห์ของนักศึกษาให้ลึกซึ้งยิ่งขึ้นโดยเน้นที่การประเมินประสิทธิผลของ</w:t>
      </w:r>
      <w:r w:rsidR="00B66045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การปฏิบัติงาน 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การปรับเปลี่ยน</w:t>
      </w:r>
      <w:r w:rsidR="00B66045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แผนและ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วิธีการ</w:t>
      </w:r>
      <w:r w:rsidR="00B66045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ดำเนินงานกับกรณีศึกษา 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และการเตรียมผู้ใช้บริการ</w:t>
      </w:r>
      <w:r w:rsidR="00AF668D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สำหรับกระบวนการยุติการช่วยเหลือ</w:t>
      </w:r>
      <w:r w:rsidR="009A1D69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และ</w:t>
      </w:r>
      <w:r w:rsidR="00B66045">
        <w:rPr>
          <w:rFonts w:ascii="TH SarabunPSK" w:hAnsi="TH SarabunPSK" w:cs="TH SarabunPSK" w:hint="cs"/>
          <w:sz w:val="32"/>
          <w:szCs w:val="32"/>
          <w:cs/>
          <w:lang w:bidi="th-TH"/>
        </w:rPr>
        <w:t>การ</w:t>
      </w:r>
      <w:r w:rsidR="009A1D69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สิ้นสุดการปฏิบัติงานกลุ่ม</w:t>
      </w:r>
    </w:p>
    <w:p w14:paraId="18DEA599" w14:textId="4A23B2CA" w:rsidR="009423A1" w:rsidRPr="009901C6" w:rsidRDefault="009423A1" w:rsidP="00903635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35DA1DFE" w14:textId="53AF3E82" w:rsidR="001D40A2" w:rsidRPr="00783424" w:rsidRDefault="001D40A2" w:rsidP="00B1660A">
      <w:pPr>
        <w:pStyle w:val="Heading1"/>
        <w:rPr>
          <w:lang w:bidi="th-TH"/>
        </w:rPr>
      </w:pPr>
      <w:r w:rsidRPr="00783424">
        <w:rPr>
          <w:rFonts w:hint="cs"/>
          <w:cs/>
          <w:lang w:bidi="th-TH"/>
        </w:rPr>
        <w:t>ทบทวนแผนการดำเนินงานจากการนิเทศงาน</w:t>
      </w:r>
      <w:r w:rsidR="009D04DD" w:rsidRPr="00783424">
        <w:rPr>
          <w:rFonts w:hint="cs"/>
          <w:cs/>
          <w:lang w:bidi="th-TH"/>
        </w:rPr>
        <w:t>ครั้ง</w:t>
      </w:r>
      <w:r w:rsidRPr="00783424">
        <w:rPr>
          <w:rFonts w:hint="cs"/>
          <w:cs/>
          <w:lang w:bidi="th-TH"/>
        </w:rPr>
        <w:t>ที่ 3</w:t>
      </w:r>
    </w:p>
    <w:p w14:paraId="0373A4D8" w14:textId="77777777" w:rsidR="007636E1" w:rsidRDefault="001D40A2" w:rsidP="00480407">
      <w:pPr>
        <w:pStyle w:val="ListParagraph"/>
        <w:numPr>
          <w:ilvl w:val="1"/>
          <w:numId w:val="10"/>
        </w:numPr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ที่มีความสำเร็จตาม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แผนงานที่นักศึกษาและอาจารย์นิเทศงานในคณะเห็นร่วมกันที่ระบุไว้ใน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การนิเทศงาน</w:t>
      </w:r>
      <w:r w:rsidR="009D04DD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3</w:t>
      </w:r>
      <w:bookmarkStart w:id="0" w:name="_Hlk208569476"/>
    </w:p>
    <w:p w14:paraId="5863E434" w14:textId="72062A39" w:rsidR="007636E1" w:rsidRDefault="001D40A2" w:rsidP="007636E1">
      <w:pPr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1D4901DE" w14:textId="77777777" w:rsidR="007636E1" w:rsidRDefault="001D40A2" w:rsidP="007636E1">
      <w:pPr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....................................................................................................................................................................... </w:t>
      </w:r>
      <w:r w:rsidR="007636E1"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  <w:r w:rsidR="007636E1"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4046AC70" w14:textId="4976D6D5" w:rsidR="007636E1" w:rsidRDefault="007636E1" w:rsidP="007636E1">
      <w:pPr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</w:t>
      </w:r>
    </w:p>
    <w:bookmarkEnd w:id="0"/>
    <w:p w14:paraId="69497A44" w14:textId="77777777" w:rsidR="007636E1" w:rsidRDefault="007636E1" w:rsidP="007636E1">
      <w:pPr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513BFD96" w14:textId="15736C91" w:rsidR="007636E1" w:rsidRDefault="007636E1" w:rsidP="007636E1">
      <w:pPr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</w:t>
      </w:r>
    </w:p>
    <w:p w14:paraId="65C24D23" w14:textId="77777777" w:rsidR="007636E1" w:rsidRDefault="007636E1" w:rsidP="007636E1">
      <w:pPr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3C160FDE" w14:textId="19DB2C13" w:rsidR="001D40A2" w:rsidRPr="00BB06CB" w:rsidRDefault="001D40A2" w:rsidP="00480407">
      <w:pPr>
        <w:pStyle w:val="ListParagraph"/>
        <w:numPr>
          <w:ilvl w:val="1"/>
          <w:numId w:val="10"/>
        </w:numPr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ประเด็นที่ไม่สำเร็จตาม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แผนงานที่นักศึกษาและอาจารย์นิเทศงานในคณะเห็นร่วมกันที่ระบุไว้ใน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การนิเทศงาน</w:t>
      </w:r>
      <w:r w:rsidR="009D04DD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3</w:t>
      </w:r>
    </w:p>
    <w:p w14:paraId="36761A59" w14:textId="2E67F734" w:rsidR="007636E1" w:rsidRDefault="001D40A2" w:rsidP="007636E1">
      <w:pPr>
        <w:pStyle w:val="ListParagraph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56038F4F" w14:textId="3E2279F7" w:rsidR="007636E1" w:rsidRDefault="001D40A2" w:rsidP="007636E1">
      <w:pPr>
        <w:pStyle w:val="ListParagraph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73FE3A20" w14:textId="6CB44450" w:rsidR="007636E1" w:rsidRDefault="001D40A2" w:rsidP="007636E1">
      <w:pPr>
        <w:pStyle w:val="ListParagraph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</w:t>
      </w:r>
    </w:p>
    <w:p w14:paraId="033A0FA5" w14:textId="26FB33B2" w:rsidR="007636E1" w:rsidRDefault="001D40A2" w:rsidP="007636E1">
      <w:pPr>
        <w:pStyle w:val="ListParagraph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</w:t>
      </w:r>
    </w:p>
    <w:p w14:paraId="2D990420" w14:textId="59C927B2" w:rsidR="007636E1" w:rsidRDefault="001D40A2" w:rsidP="007636E1">
      <w:pPr>
        <w:pStyle w:val="ListParagraph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4543F868" w14:textId="1AF45DFB" w:rsidR="007636E1" w:rsidRDefault="001D40A2" w:rsidP="007636E1">
      <w:pPr>
        <w:pStyle w:val="ListParagraph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0E23BF83" w14:textId="12ABC50F" w:rsidR="007636E1" w:rsidRDefault="001D40A2" w:rsidP="007636E1">
      <w:pPr>
        <w:pStyle w:val="ListParagraph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0A18752B" w14:textId="5C35ACA9" w:rsidR="001D40A2" w:rsidRPr="007636E1" w:rsidRDefault="001D40A2" w:rsidP="007636E1">
      <w:pPr>
        <w:pStyle w:val="ListParagraph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18266964" w14:textId="14A5ED02" w:rsidR="007636E1" w:rsidRPr="007636E1" w:rsidRDefault="001D40A2" w:rsidP="007636E1">
      <w:pPr>
        <w:pStyle w:val="ListParagraph"/>
        <w:numPr>
          <w:ilvl w:val="2"/>
          <w:numId w:val="10"/>
        </w:numPr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เหตุผลที่ไม่สำเร็จ</w:t>
      </w:r>
    </w:p>
    <w:p w14:paraId="3F47A254" w14:textId="52A4F4D3" w:rsidR="007636E1" w:rsidRDefault="001D40A2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22984AA9" w14:textId="3DF37F18" w:rsidR="007636E1" w:rsidRDefault="001D40A2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1A640492" w14:textId="348E71C1" w:rsidR="007636E1" w:rsidRDefault="001D40A2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53806156" w14:textId="223A7B38" w:rsidR="007636E1" w:rsidRDefault="001D40A2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0E1AEA23" w14:textId="31545EF6" w:rsidR="001D40A2" w:rsidRPr="007636E1" w:rsidRDefault="001D40A2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</w:t>
      </w:r>
      <w:r w:rsid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</w:t>
      </w:r>
    </w:p>
    <w:p w14:paraId="39950520" w14:textId="407B4FE1" w:rsidR="001D40A2" w:rsidRPr="00BB06CB" w:rsidRDefault="001D40A2" w:rsidP="00F07E85">
      <w:pPr>
        <w:spacing w:after="0"/>
        <w:ind w:firstLine="108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1.2.2 แนวทางการปรับปรุง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แผน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เพื่อให้บรรลุตามเป้าหมาย</w:t>
      </w:r>
    </w:p>
    <w:p w14:paraId="526E6C7B" w14:textId="77777777" w:rsidR="007636E1" w:rsidRDefault="007636E1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71447A68" w14:textId="77777777" w:rsidR="007636E1" w:rsidRDefault="007636E1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6B18CBCF" w14:textId="77777777" w:rsidR="007636E1" w:rsidRPr="007636E1" w:rsidRDefault="007636E1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</w:t>
      </w:r>
    </w:p>
    <w:p w14:paraId="3C3A2FED" w14:textId="77777777" w:rsidR="007636E1" w:rsidRDefault="007636E1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21CD8319" w14:textId="6779D9E3" w:rsidR="001D40A2" w:rsidRPr="007636E1" w:rsidRDefault="007636E1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75DF3922" w14:textId="0FBA8D13" w:rsidR="007636E1" w:rsidRDefault="00F07E85" w:rsidP="00F07E85">
      <w:pPr>
        <w:pStyle w:val="Heading1"/>
        <w:ind w:left="540" w:hanging="180"/>
        <w:rPr>
          <w:lang w:bidi="th-TH"/>
        </w:rPr>
      </w:pPr>
      <w:r>
        <w:rPr>
          <w:lang w:bidi="th-TH"/>
        </w:rPr>
        <w:t xml:space="preserve"> </w:t>
      </w:r>
      <w:r w:rsidR="001D40A2" w:rsidRPr="00077388">
        <w:rPr>
          <w:rFonts w:hint="cs"/>
          <w:cs/>
          <w:lang w:bidi="th-TH"/>
        </w:rPr>
        <w:t>ประเด็นท้าทาย/ข้อกังวลใจที่นักศึกษาเผชิญหลังจากการนิเทศงาน</w:t>
      </w:r>
      <w:r w:rsidR="00783424">
        <w:rPr>
          <w:rFonts w:hint="cs"/>
          <w:cs/>
          <w:lang w:bidi="th-TH"/>
        </w:rPr>
        <w:t>ครั้ง</w:t>
      </w:r>
      <w:r w:rsidR="001D40A2" w:rsidRPr="00077388">
        <w:rPr>
          <w:rFonts w:hint="cs"/>
          <w:cs/>
          <w:lang w:bidi="th-TH"/>
        </w:rPr>
        <w:t>ที่ 3</w:t>
      </w:r>
    </w:p>
    <w:p w14:paraId="2B6C08FB" w14:textId="25B6EE43" w:rsidR="007636E1" w:rsidRPr="007636E1" w:rsidRDefault="007636E1" w:rsidP="007636E1">
      <w:pPr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AA14A1E" w14:textId="77777777" w:rsidR="007636E1" w:rsidRDefault="007636E1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29B2E9DD" w14:textId="263FF3C6" w:rsidR="007636E1" w:rsidRDefault="007636E1" w:rsidP="007636E1">
      <w:pPr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</w:t>
      </w: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4FC28EE3" w14:textId="77777777" w:rsidR="007636E1" w:rsidRDefault="007636E1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1E2BEFB1" w14:textId="56486E68" w:rsidR="007636E1" w:rsidRPr="007636E1" w:rsidRDefault="007636E1" w:rsidP="00F07E85">
      <w:pPr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</w:t>
      </w:r>
    </w:p>
    <w:p w14:paraId="28CD8D8D" w14:textId="55121454" w:rsidR="001D40A2" w:rsidRPr="00F07E85" w:rsidRDefault="00F07E85" w:rsidP="00F07E85">
      <w:pPr>
        <w:spacing w:after="0"/>
        <w:ind w:firstLine="63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lastRenderedPageBreak/>
        <w:t xml:space="preserve"> 2.1 </w:t>
      </w:r>
      <w:r w:rsidR="001D40A2" w:rsidRPr="00F07E85">
        <w:rPr>
          <w:rFonts w:ascii="TH SarabunPSK" w:hAnsi="TH SarabunPSK" w:cs="TH SarabunPSK" w:hint="cs"/>
          <w:sz w:val="32"/>
          <w:szCs w:val="32"/>
          <w:cs/>
          <w:lang w:bidi="th-TH"/>
        </w:rPr>
        <w:t>แนวทางการจัดการกับความท้าทาย/ข้อกังวลใจในข้อ 2</w:t>
      </w:r>
    </w:p>
    <w:p w14:paraId="2633B41E" w14:textId="77777777" w:rsidR="007636E1" w:rsidRPr="007636E1" w:rsidRDefault="007636E1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891A330" w14:textId="77777777" w:rsidR="007636E1" w:rsidRPr="007636E1" w:rsidRDefault="007636E1" w:rsidP="007636E1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D5B4088" w14:textId="4D9E5896" w:rsidR="007636E1" w:rsidRDefault="007636E1" w:rsidP="00F07E85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EB942AA" w14:textId="7597D87F" w:rsidR="00F07E85" w:rsidRPr="007636E1" w:rsidRDefault="00F07E85" w:rsidP="00F07E85">
      <w:pPr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636E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72A5917F" w14:textId="00F12792" w:rsidR="009901C6" w:rsidRPr="00077388" w:rsidRDefault="00AF668D" w:rsidP="00B1660A">
      <w:pPr>
        <w:pStyle w:val="Heading1"/>
      </w:pPr>
      <w:r w:rsidRPr="00077388">
        <w:rPr>
          <w:rFonts w:hint="cs"/>
          <w:cs/>
          <w:lang w:bidi="th-TH"/>
        </w:rPr>
        <w:t>การอภิปราย</w:t>
      </w:r>
      <w:r w:rsidR="00BA4A63" w:rsidRPr="00077388">
        <w:rPr>
          <w:rFonts w:hint="cs"/>
          <w:cs/>
          <w:lang w:bidi="th-TH"/>
        </w:rPr>
        <w:t>การปฏิบัติงาน</w:t>
      </w:r>
      <w:r w:rsidR="00BA4A63" w:rsidRPr="00783424">
        <w:rPr>
          <w:rFonts w:hint="cs"/>
          <w:cs/>
          <w:lang w:bidi="th-TH"/>
        </w:rPr>
        <w:t>กับกรณ</w:t>
      </w:r>
      <w:r w:rsidR="009D04DD" w:rsidRPr="00783424">
        <w:rPr>
          <w:rFonts w:hint="cs"/>
          <w:cs/>
          <w:lang w:bidi="th-TH"/>
        </w:rPr>
        <w:t>ี</w:t>
      </w:r>
      <w:r w:rsidR="00BA4A63" w:rsidRPr="00783424">
        <w:rPr>
          <w:rFonts w:hint="cs"/>
          <w:cs/>
          <w:lang w:bidi="th-TH"/>
        </w:rPr>
        <w:t>ศึกษา</w:t>
      </w:r>
      <w:r w:rsidRPr="00783424">
        <w:rPr>
          <w:rFonts w:hint="cs"/>
          <w:cs/>
          <w:lang w:bidi="th-TH"/>
        </w:rPr>
        <w:t>: การประเมิน</w:t>
      </w:r>
      <w:r w:rsidR="00BA4A63" w:rsidRPr="00783424">
        <w:rPr>
          <w:rFonts w:hint="cs"/>
          <w:cs/>
          <w:lang w:bidi="th-TH"/>
        </w:rPr>
        <w:t>ผล</w:t>
      </w:r>
      <w:r w:rsidRPr="00783424">
        <w:rPr>
          <w:rFonts w:hint="cs"/>
          <w:cs/>
          <w:lang w:bidi="th-TH"/>
        </w:rPr>
        <w:t>และการเตรียมยุติการช่วยเหลือ</w:t>
      </w:r>
    </w:p>
    <w:p w14:paraId="2EA0ACF6" w14:textId="40906E0C" w:rsidR="004B2530" w:rsidRPr="00B1660A" w:rsidRDefault="004B2530" w:rsidP="00B1660A">
      <w:pPr>
        <w:pStyle w:val="ListParagraph"/>
        <w:numPr>
          <w:ilvl w:val="1"/>
          <w:numId w:val="26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B1660A">
        <w:rPr>
          <w:rFonts w:ascii="TH SarabunPSK" w:hAnsi="TH SarabunPSK" w:cs="TH SarabunPSK" w:hint="cs"/>
          <w:sz w:val="32"/>
          <w:szCs w:val="32"/>
          <w:cs/>
          <w:lang w:bidi="th-TH"/>
        </w:rPr>
        <w:t>ผลการดำเนินงานตามแผน</w:t>
      </w:r>
      <w:r w:rsidR="009901C6" w:rsidRPr="00B1660A">
        <w:rPr>
          <w:rFonts w:ascii="TH SarabunPSK" w:hAnsi="TH SarabunPSK" w:cs="TH SarabunPSK" w:hint="cs"/>
          <w:sz w:val="32"/>
          <w:szCs w:val="32"/>
          <w:cs/>
          <w:lang w:bidi="th-TH"/>
        </w:rPr>
        <w:t>การปฏิบัติงาน</w:t>
      </w:r>
      <w:r w:rsidR="00BA4A63" w:rsidRPr="00B1660A">
        <w:rPr>
          <w:rFonts w:ascii="TH SarabunPSK" w:hAnsi="TH SarabunPSK" w:cs="TH SarabunPSK" w:hint="cs"/>
          <w:sz w:val="32"/>
          <w:szCs w:val="32"/>
          <w:cs/>
          <w:lang w:bidi="th-TH"/>
        </w:rPr>
        <w:t>สังคมสงเคราะห์ (ระบุ</w:t>
      </w:r>
      <w:r w:rsidR="009D04DD" w:rsidRPr="00B1660A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</w:t>
      </w:r>
      <w:r w:rsidR="00BA4A63" w:rsidRPr="00B1660A">
        <w:rPr>
          <w:rFonts w:ascii="TH SarabunPSK" w:hAnsi="TH SarabunPSK" w:cs="TH SarabunPSK" w:hint="cs"/>
          <w:sz w:val="32"/>
          <w:szCs w:val="32"/>
          <w:cs/>
          <w:lang w:bidi="th-TH"/>
        </w:rPr>
        <w:t>ที่สำเร็จ และ ยังไม่สำเร็จ)</w:t>
      </w:r>
    </w:p>
    <w:p w14:paraId="1116400A" w14:textId="77777777" w:rsidR="00E330B6" w:rsidRDefault="00E330B6" w:rsidP="00E330B6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1DA388EA" w14:textId="77777777" w:rsidR="00E330B6" w:rsidRDefault="00E330B6" w:rsidP="00E330B6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48690A31" w14:textId="306A5CF0" w:rsidR="004B2530" w:rsidRDefault="00E330B6" w:rsidP="00E330B6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</w:p>
    <w:p w14:paraId="7B7C23B3" w14:textId="59631025" w:rsidR="00E330B6" w:rsidRDefault="00E330B6" w:rsidP="00E330B6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</w:p>
    <w:p w14:paraId="15168483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1BE64360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6BB36CAD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5D5D0888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551D2199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599EBC67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7A1F1285" w14:textId="22C4BEC0" w:rsidR="00BA4A63" w:rsidRPr="000120F2" w:rsidRDefault="00BA4A63" w:rsidP="000120F2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2DEA7672" w14:textId="12A4BE76" w:rsidR="004B2530" w:rsidRPr="00B1660A" w:rsidRDefault="004B2530" w:rsidP="00B1660A">
      <w:pPr>
        <w:pStyle w:val="ListParagraph"/>
        <w:numPr>
          <w:ilvl w:val="1"/>
          <w:numId w:val="26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B1660A">
        <w:rPr>
          <w:rFonts w:ascii="TH SarabunPSK" w:hAnsi="TH SarabunPSK" w:cs="TH SarabunPSK" w:hint="cs"/>
          <w:sz w:val="32"/>
          <w:szCs w:val="32"/>
          <w:cs/>
          <w:lang w:bidi="th-TH"/>
        </w:rPr>
        <w:t>การเปลี่ยนแปลง</w:t>
      </w:r>
      <w:r w:rsidR="00E330B6" w:rsidRPr="00B1660A">
        <w:rPr>
          <w:rFonts w:ascii="TH SarabunPSK" w:hAnsi="TH SarabunPSK" w:cs="TH SarabunPSK" w:hint="cs"/>
          <w:sz w:val="32"/>
          <w:szCs w:val="32"/>
          <w:cs/>
          <w:lang w:bidi="th-TH"/>
        </w:rPr>
        <w:t>ที่เกิดขึ้น</w:t>
      </w:r>
      <w:r w:rsidR="00BA4A63" w:rsidRPr="00B1660A">
        <w:rPr>
          <w:rFonts w:ascii="TH SarabunPSK" w:hAnsi="TH SarabunPSK" w:cs="TH SarabunPSK" w:hint="cs"/>
          <w:sz w:val="32"/>
          <w:szCs w:val="32"/>
          <w:cs/>
          <w:lang w:bidi="th-TH"/>
        </w:rPr>
        <w:t>กับ</w:t>
      </w:r>
      <w:r w:rsidR="00BA4A63" w:rsidRPr="00981E97">
        <w:rPr>
          <w:rFonts w:ascii="TH SarabunPSK" w:hAnsi="TH SarabunPSK" w:cs="TH SarabunPSK" w:hint="cs"/>
          <w:sz w:val="32"/>
          <w:szCs w:val="32"/>
          <w:u w:val="single"/>
          <w:cs/>
          <w:lang w:bidi="th-TH"/>
        </w:rPr>
        <w:t>กรณีศึกษา</w:t>
      </w:r>
    </w:p>
    <w:p w14:paraId="7B404244" w14:textId="1D4F63DF" w:rsidR="00E330B6" w:rsidRDefault="00E330B6" w:rsidP="00E330B6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2DD62C4A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13EC5B6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033A891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78D68728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90C0A7B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DFB01C0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17F0042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039D830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6279F14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....................</w:t>
      </w:r>
    </w:p>
    <w:p w14:paraId="590E7C7C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BCA800F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29F7F37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7BE02A8F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1CD9806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74E038F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76EB5592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D3EACF6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87E3B00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DAA3C7B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6DEE71D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CD50CC5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457CD2A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776697CD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5DA819E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AAB64D7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C4848CC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061FD5C" w14:textId="600A7E47" w:rsidR="00E330B6" w:rsidRDefault="00E330B6" w:rsidP="000120F2">
      <w:pPr>
        <w:pStyle w:val="ListParagraph"/>
        <w:spacing w:line="360" w:lineRule="auto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</w:t>
      </w:r>
    </w:p>
    <w:p w14:paraId="71E13AD9" w14:textId="31AE5D00" w:rsidR="00AF668D" w:rsidRPr="00783424" w:rsidRDefault="00AF668D" w:rsidP="00B1660A">
      <w:pPr>
        <w:pStyle w:val="ListParagraph"/>
        <w:numPr>
          <w:ilvl w:val="1"/>
          <w:numId w:val="26"/>
        </w:numPr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E330B6">
        <w:rPr>
          <w:rFonts w:ascii="TH SarabunPSK" w:hAnsi="TH SarabunPSK" w:cs="TH SarabunPSK" w:hint="cs"/>
          <w:sz w:val="32"/>
          <w:szCs w:val="32"/>
          <w:cs/>
          <w:lang w:bidi="th-TH"/>
        </w:rPr>
        <w:t>การประเมินประสิทธิผลของการ</w:t>
      </w:r>
      <w:r w:rsidR="00BA4A63">
        <w:rPr>
          <w:rFonts w:ascii="TH SarabunPSK" w:hAnsi="TH SarabunPSK" w:cs="TH SarabunPSK" w:hint="cs"/>
          <w:sz w:val="32"/>
          <w:szCs w:val="32"/>
          <w:cs/>
          <w:lang w:bidi="th-TH"/>
        </w:rPr>
        <w:t>ดำเนินการ</w:t>
      </w:r>
      <w:r w:rsidR="00BA4A63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ร่วมกับกรณีศึกษา</w:t>
      </w:r>
    </w:p>
    <w:p w14:paraId="24D6D306" w14:textId="3114AC26" w:rsidR="004B2530" w:rsidRPr="009901C6" w:rsidRDefault="009D04DD" w:rsidP="00E330B6">
      <w:pPr>
        <w:spacing w:after="0"/>
        <w:ind w:left="1080"/>
        <w:jc w:val="thaiDistribute"/>
        <w:rPr>
          <w:rFonts w:ascii="TH SarabunPSK" w:hAnsi="TH SarabunPSK" w:cs="TH SarabunPSK"/>
          <w:sz w:val="32"/>
          <w:szCs w:val="32"/>
        </w:rPr>
      </w:pPr>
      <w:r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3</w:t>
      </w:r>
      <w:r w:rsidR="00E330B6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.3.1 </w:t>
      </w:r>
      <w:r w:rsidR="004B2530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 w:rsidR="00E330B6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มีแนวทางใน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การ</w:t>
      </w:r>
      <w:r w:rsidR="00E330B6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จัดการกั</w:t>
      </w:r>
      <w:r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บ</w:t>
      </w:r>
      <w:r w:rsidR="00E330B6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ผลตอบรับ (ข้อเสนอแนะ/คำติชม)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(</w:t>
      </w:r>
      <w:r w:rsidR="00BA4A63" w:rsidRPr="00783424">
        <w:rPr>
          <w:rFonts w:ascii="TH SarabunPSK" w:hAnsi="TH SarabunPSK" w:cs="TH SarabunPSK"/>
          <w:sz w:val="32"/>
          <w:szCs w:val="32"/>
          <w:lang w:bidi="th-TH"/>
        </w:rPr>
        <w:t>f</w:t>
      </w:r>
      <w:r w:rsidR="00AF668D" w:rsidRPr="00783424">
        <w:rPr>
          <w:rFonts w:ascii="TH SarabunPSK" w:hAnsi="TH SarabunPSK" w:cs="TH SarabunPSK" w:hint="cs"/>
          <w:sz w:val="32"/>
          <w:szCs w:val="32"/>
        </w:rPr>
        <w:t xml:space="preserve">eedback) 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จาก</w:t>
      </w:r>
      <w:r w:rsidR="00BA4A63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 w:rsidR="00E330B6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อย่างไร</w:t>
      </w:r>
    </w:p>
    <w:p w14:paraId="5F67FAC2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330BD59F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680EF2E0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20886B78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7532F397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3EB7CC56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2C26C90C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5BC5383C" w14:textId="77777777" w:rsidR="00903635" w:rsidRDefault="00E330B6" w:rsidP="00903635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  <w:r w:rsidRPr="00E330B6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265D862" w14:textId="103EFEE4" w:rsidR="00AF668D" w:rsidRPr="00077388" w:rsidRDefault="009D04DD" w:rsidP="00903635">
      <w:pPr>
        <w:pStyle w:val="ListParagraph"/>
        <w:spacing w:after="0"/>
        <w:ind w:left="108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3.3.2 </w:t>
      </w:r>
      <w:r w:rsidR="004B2530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ใดใน</w:t>
      </w:r>
      <w:r w:rsidR="00AF668D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แผนการ</w:t>
      </w:r>
      <w:r w:rsidR="00CD79A9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ปฏิบัติงาน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ช่วยเหลือ</w:t>
      </w:r>
      <w:r w:rsidR="00903635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 w:rsidR="00CD79A9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มี</w:t>
      </w:r>
      <w:r w:rsidR="00AF668D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ผล</w:t>
      </w:r>
      <w:r w:rsidR="00CD79A9" w:rsidRPr="00783424">
        <w:rPr>
          <w:rFonts w:ascii="TH SarabunPSK" w:hAnsi="TH SarabunPSK" w:cs="TH SarabunPSK" w:hint="cs"/>
          <w:sz w:val="32"/>
          <w:szCs w:val="32"/>
          <w:cs/>
          <w:lang w:bidi="th-TH"/>
        </w:rPr>
        <w:t>ลัพธ์</w:t>
      </w:r>
      <w:r w:rsidR="00CD79A9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 w:rsidR="00AF668D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ดีและ</w:t>
      </w:r>
      <w:r w:rsidR="00CD79A9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</w:t>
      </w:r>
      <w:r w:rsidR="00AF668D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ใด</w:t>
      </w:r>
      <w:r w:rsidR="00CD79A9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ควร</w:t>
      </w:r>
      <w:r w:rsidR="00AF668D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ปรับปรุง</w:t>
      </w:r>
      <w:r w:rsidR="00AF668D" w:rsidRPr="00077388">
        <w:rPr>
          <w:rFonts w:ascii="TH SarabunPSK" w:hAnsi="TH SarabunPSK" w:cs="TH SarabunPSK" w:hint="cs"/>
          <w:sz w:val="32"/>
          <w:szCs w:val="32"/>
        </w:rPr>
        <w:t xml:space="preserve"> </w:t>
      </w:r>
      <w:r w:rsidR="00AF668D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ยกตัวอย่าง</w:t>
      </w:r>
      <w:r w:rsidR="004B2530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เป็นรูปธรรม</w:t>
      </w:r>
    </w:p>
    <w:p w14:paraId="3C790FB5" w14:textId="62EBEA2D" w:rsidR="00CD79A9" w:rsidRDefault="00CD79A9" w:rsidP="00CD79A9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4902435" w14:textId="0597E1E7" w:rsidR="00CD79A9" w:rsidRDefault="00CD79A9" w:rsidP="00CD79A9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30FF9F91" w14:textId="2323C6AF" w:rsidR="00CD79A9" w:rsidRDefault="00CD79A9" w:rsidP="00CD79A9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730103AE" w14:textId="4E39E2C6" w:rsidR="004B2530" w:rsidRDefault="00CD79A9" w:rsidP="00CD79A9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2FAA10E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6401516D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219DBD69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3B782476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0B1B8901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3A639F70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1AE86EBF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61ED4DCE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67CECF6B" w14:textId="77777777" w:rsid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0D273410" w14:textId="010C821F" w:rsidR="00903635" w:rsidRPr="000120F2" w:rsidRDefault="00BA4A63" w:rsidP="000120F2">
      <w:pPr>
        <w:pStyle w:val="ListParagraph"/>
        <w:spacing w:line="360" w:lineRule="auto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2A4A27BA" w14:textId="77777777" w:rsidR="000A4B2A" w:rsidRDefault="00AF668D" w:rsidP="00B1660A">
      <w:pPr>
        <w:pStyle w:val="Heading1"/>
      </w:pPr>
      <w:r w:rsidRPr="00077388">
        <w:rPr>
          <w:rFonts w:hint="cs"/>
          <w:cs/>
          <w:lang w:bidi="th-TH"/>
        </w:rPr>
        <w:t>การเตรียมยุติการช่วยเหลือ (</w:t>
      </w:r>
      <w:r w:rsidRPr="00077388">
        <w:rPr>
          <w:rFonts w:hint="cs"/>
        </w:rPr>
        <w:t>Termination)</w:t>
      </w:r>
    </w:p>
    <w:p w14:paraId="32FEB1E4" w14:textId="184F4BEF" w:rsidR="00CD79A9" w:rsidRPr="000A4B2A" w:rsidRDefault="004B2530" w:rsidP="00B1660A">
      <w:pPr>
        <w:pStyle w:val="ListParagraph"/>
        <w:numPr>
          <w:ilvl w:val="1"/>
          <w:numId w:val="26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 w:rsidR="00CD79A9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มีวิธีการอธิบาย</w:t>
      </w:r>
      <w:r w:rsidR="00AF668D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เรื่องการสิ้นสุดการฝึก</w:t>
      </w:r>
      <w:r w:rsidR="00CD79A9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ปฏิบัติงานกับ</w:t>
      </w:r>
      <w:r w:rsidR="00BA4A63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 w:rsidR="00CD79A9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อย่างไร และในช่วงระยะเวลาใด หลังจากอธิบายประเด็นดังกล่าว</w:t>
      </w:r>
      <w:r w:rsidR="00BA4A63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 w:rsidR="00CD79A9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มีการตอบสนองอย่างไร</w:t>
      </w:r>
    </w:p>
    <w:p w14:paraId="433BB65C" w14:textId="3245A53E" w:rsidR="00CD79A9" w:rsidRPr="00CD79A9" w:rsidRDefault="00CD79A9" w:rsidP="00CD79A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6CD3FE0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B184D17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E524797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5915CB3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....................</w:t>
      </w:r>
    </w:p>
    <w:p w14:paraId="049E07A3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D97AC11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21BEEAB" w14:textId="38D26FE8" w:rsidR="00CD79A9" w:rsidRPr="00CD79A9" w:rsidRDefault="00CD79A9" w:rsidP="00CD79A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BC38637" w14:textId="5CFA4926" w:rsidR="000A4B2A" w:rsidRDefault="00CD79A9" w:rsidP="000A4B2A">
      <w:pPr>
        <w:pStyle w:val="ListParagraph"/>
        <w:spacing w:after="0"/>
        <w:ind w:left="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34D415DA" w14:textId="1A316171" w:rsidR="00AF668D" w:rsidRPr="00077388" w:rsidRDefault="000A4B2A" w:rsidP="000A4B2A">
      <w:pPr>
        <w:pStyle w:val="ListParagraph"/>
        <w:spacing w:after="0"/>
        <w:ind w:left="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4.2 </w:t>
      </w:r>
      <w:r w:rsidR="00AF668D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แผน</w:t>
      </w:r>
      <w:r w:rsidR="004B2530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การ</w:t>
      </w:r>
      <w:r w:rsidR="00CD79A9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ปฏิบัติงานในระยะ</w:t>
      </w:r>
      <w:r w:rsidR="007F5D79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ท้ายในการ</w:t>
      </w:r>
      <w:r w:rsidR="00CD79A9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ปฏิบัติงานของนักศึกษา</w:t>
      </w:r>
      <w:r w:rsidR="004B2530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เป็นอย่างไร (สิ้นสุดการปฏิบัติ/ส่งต่อ ฯลฯ</w:t>
      </w:r>
      <w:r w:rsidR="00CD79A9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</w:p>
    <w:p w14:paraId="603C412D" w14:textId="77777777" w:rsidR="00CD79A9" w:rsidRPr="00CD79A9" w:rsidRDefault="00CD79A9" w:rsidP="00CD79A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29D32CB" w14:textId="77777777" w:rsidR="00CD79A9" w:rsidRPr="00CD79A9" w:rsidRDefault="00CD79A9" w:rsidP="00CD79A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3B2483F" w14:textId="77777777" w:rsidR="00CD79A9" w:rsidRPr="00CD79A9" w:rsidRDefault="00CD79A9" w:rsidP="00CD79A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1E870EA" w14:textId="498A8310" w:rsidR="00CD79A9" w:rsidRDefault="00CD79A9" w:rsidP="00CD79A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458ABA9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8BE1323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EF10E05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0B3834C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1C0DE44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F1BA082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1E971D8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3C1446A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86A3AED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E635437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3A28BB7" w14:textId="77777777" w:rsidR="00BA4A63" w:rsidRPr="00CD79A9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7488666" w14:textId="28C99A45" w:rsidR="00BA4A63" w:rsidRPr="000120F2" w:rsidRDefault="00BA4A63" w:rsidP="000120F2">
      <w:pPr>
        <w:pStyle w:val="ListParagraph"/>
        <w:spacing w:line="360" w:lineRule="auto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BE1C26B" w14:textId="77777777" w:rsidR="000A4B2A" w:rsidRDefault="00AF668D" w:rsidP="00B1660A">
      <w:pPr>
        <w:pStyle w:val="Heading1"/>
      </w:pPr>
      <w:r w:rsidRPr="007F5D79">
        <w:rPr>
          <w:rFonts w:hint="cs"/>
          <w:cs/>
          <w:lang w:bidi="th-TH"/>
        </w:rPr>
        <w:t>การจัดการพลวัตที่ซับซ้อน</w:t>
      </w:r>
      <w:r w:rsidR="004B2530" w:rsidRPr="007F5D79">
        <w:rPr>
          <w:rFonts w:hint="cs"/>
          <w:cs/>
          <w:lang w:bidi="th-TH"/>
        </w:rPr>
        <w:t>ในการปฏิบัติงาน</w:t>
      </w:r>
      <w:r w:rsidR="00BA4A63">
        <w:rPr>
          <w:rFonts w:hint="cs"/>
          <w:cs/>
          <w:lang w:bidi="th-TH"/>
        </w:rPr>
        <w:t>สังคมสงเคราะห์</w:t>
      </w:r>
    </w:p>
    <w:p w14:paraId="6C131843" w14:textId="359B8381" w:rsidR="00BA4A63" w:rsidRPr="00077388" w:rsidRDefault="000A4B2A" w:rsidP="000A4B2A">
      <w:pPr>
        <w:pStyle w:val="ListParagraph"/>
        <w:spacing w:after="0"/>
        <w:ind w:left="360" w:firstLine="36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5.</w:t>
      </w:r>
      <w:r w:rsidR="00981E97">
        <w:rPr>
          <w:rFonts w:ascii="TH SarabunPSK" w:hAnsi="TH SarabunPSK" w:cs="TH SarabunPSK" w:hint="cs"/>
          <w:sz w:val="32"/>
          <w:szCs w:val="32"/>
          <w:cs/>
          <w:lang w:bidi="th-TH"/>
        </w:rPr>
        <w:t>1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BA4A63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การจัดการกับความรู้สึกของนักศึกษา และ/</w:t>
      </w:r>
      <w:r w:rsidR="00BA4A63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หรือ กรณีศึกษาเกี่ยวกับการสิ้นสุดการปฏิบัติงาน</w:t>
      </w:r>
    </w:p>
    <w:p w14:paraId="1086E607" w14:textId="77777777" w:rsidR="007F5D79" w:rsidRPr="00BA4A63" w:rsidRDefault="007F5D79" w:rsidP="007F5D7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2335B6F" w14:textId="77777777" w:rsidR="007F5D79" w:rsidRPr="00BA4A63" w:rsidRDefault="007F5D79" w:rsidP="007F5D7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7477057" w14:textId="77777777" w:rsidR="007F5D79" w:rsidRPr="007F5D79" w:rsidRDefault="007F5D79" w:rsidP="007F5D7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5B1BF96" w14:textId="349E5C25" w:rsidR="007F5D79" w:rsidRDefault="007F5D79" w:rsidP="007F5D7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13B4C3A" w14:textId="77777777" w:rsidR="00BA4A63" w:rsidRP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....................</w:t>
      </w:r>
    </w:p>
    <w:p w14:paraId="6AE83BAA" w14:textId="77777777" w:rsidR="00BA4A63" w:rsidRP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A45C67E" w14:textId="77777777" w:rsidR="00BA4A63" w:rsidRP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1DCB29B" w14:textId="77777777" w:rsidR="00BA4A63" w:rsidRP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ABCAE30" w14:textId="77777777" w:rsidR="00BA4A63" w:rsidRP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3734507" w14:textId="77777777" w:rsidR="00BA4A63" w:rsidRP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82BCC00" w14:textId="77777777" w:rsidR="00BA4A63" w:rsidRPr="00BA4A63" w:rsidRDefault="00BA4A63" w:rsidP="00BA4A63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71378F48" w14:textId="77777777" w:rsidR="000A4B2A" w:rsidRDefault="00BA4A63" w:rsidP="000A4B2A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3B93826B" w14:textId="5D839E55" w:rsidR="00BA4A63" w:rsidRPr="00077388" w:rsidRDefault="000A4B2A" w:rsidP="000A4B2A">
      <w:pPr>
        <w:pStyle w:val="ListParagraph"/>
        <w:spacing w:after="0"/>
        <w:ind w:left="36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5.</w:t>
      </w:r>
      <w:r w:rsidR="00981E97">
        <w:rPr>
          <w:rFonts w:ascii="TH SarabunPSK" w:hAnsi="TH SarabunPSK" w:cs="TH SarabunPSK" w:hint="cs"/>
          <w:sz w:val="32"/>
          <w:szCs w:val="32"/>
          <w:cs/>
          <w:lang w:bidi="th-TH"/>
        </w:rPr>
        <w:t>2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BA4A63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อภิปรายข้อพิจารณาทางจรรยาบรรณของการยุติการช่วยเหลือ </w:t>
      </w:r>
    </w:p>
    <w:p w14:paraId="24FF07E2" w14:textId="77777777" w:rsidR="00BA4A63" w:rsidRDefault="00BA4A63" w:rsidP="00BA4A63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</w:p>
    <w:p w14:paraId="66DE27BD" w14:textId="77777777" w:rsidR="00BA4A63" w:rsidRDefault="00BA4A63" w:rsidP="00BA4A63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73A7782A" w14:textId="77777777" w:rsidR="00BA4A63" w:rsidRDefault="00BA4A63" w:rsidP="00BA4A63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6DC2A710" w14:textId="74E2E8BA" w:rsidR="00BA4A63" w:rsidRDefault="00BA4A63" w:rsidP="00BA4A63">
      <w:pPr>
        <w:spacing w:after="0"/>
        <w:ind w:firstLine="360"/>
        <w:jc w:val="right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  <w:r w:rsidRPr="00BA4A63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</w:t>
      </w: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</w:t>
      </w:r>
    </w:p>
    <w:p w14:paraId="0CA4C3EA" w14:textId="78A6BDEF" w:rsidR="00F07E85" w:rsidRDefault="00BA4A63" w:rsidP="000120F2">
      <w:pPr>
        <w:ind w:firstLine="360"/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</w:p>
    <w:p w14:paraId="127048D5" w14:textId="64E11178" w:rsidR="00BA4A63" w:rsidRDefault="00F07E85" w:rsidP="00F07E85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br w:type="page"/>
      </w:r>
    </w:p>
    <w:p w14:paraId="4D868CB2" w14:textId="740BC737" w:rsidR="007F5D79" w:rsidRPr="000120F2" w:rsidRDefault="00AF668D" w:rsidP="00B1660A">
      <w:pPr>
        <w:pStyle w:val="Heading1"/>
      </w:pPr>
      <w:r w:rsidRPr="000120F2">
        <w:rPr>
          <w:rFonts w:hint="cs"/>
          <w:cs/>
          <w:lang w:bidi="th-TH"/>
        </w:rPr>
        <w:lastRenderedPageBreak/>
        <w:t>การอภิปรายงานกลุ่ม</w:t>
      </w:r>
      <w:r w:rsidR="00087730" w:rsidRPr="000120F2">
        <w:rPr>
          <w:rFonts w:hint="cs"/>
          <w:cs/>
          <w:lang w:bidi="th-TH"/>
        </w:rPr>
        <w:t xml:space="preserve"> การประเมินผลการดำเนินงานกลุ่ม</w:t>
      </w:r>
    </w:p>
    <w:p w14:paraId="36BE1DCE" w14:textId="52F963BA" w:rsidR="00087730" w:rsidRPr="000120F2" w:rsidRDefault="00087730" w:rsidP="00B1660A">
      <w:pPr>
        <w:pStyle w:val="ListParagraph"/>
        <w:numPr>
          <w:ilvl w:val="1"/>
          <w:numId w:val="26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120F2">
        <w:rPr>
          <w:rFonts w:ascii="TH SarabunPSK" w:hAnsi="TH SarabunPSK" w:cs="TH SarabunPSK"/>
          <w:sz w:val="32"/>
          <w:szCs w:val="32"/>
          <w:cs/>
          <w:lang w:bidi="th-TH"/>
        </w:rPr>
        <w:t>ระยะการประเมินผล</w:t>
      </w:r>
    </w:p>
    <w:p w14:paraId="502B4935" w14:textId="094217E3" w:rsidR="00087730" w:rsidRPr="000120F2" w:rsidRDefault="00087730" w:rsidP="00B1660A">
      <w:pPr>
        <w:pStyle w:val="ListParagraph"/>
        <w:numPr>
          <w:ilvl w:val="2"/>
          <w:numId w:val="26"/>
        </w:numPr>
        <w:tabs>
          <w:tab w:val="left" w:pos="1134"/>
        </w:tabs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120F2">
        <w:rPr>
          <w:rFonts w:ascii="TH SarabunPSK" w:hAnsi="TH SarabunPSK" w:cs="TH SarabunPSK" w:hint="cs"/>
          <w:sz w:val="32"/>
          <w:szCs w:val="32"/>
          <w:cs/>
          <w:lang w:bidi="th-TH"/>
        </w:rPr>
        <w:t>ผลของการทำกิจกรรม</w:t>
      </w:r>
      <w:r w:rsidRPr="000120F2">
        <w:rPr>
          <w:rFonts w:ascii="TH SarabunPSK" w:hAnsi="TH SarabunPSK" w:cs="TH SarabunPSK"/>
          <w:sz w:val="32"/>
          <w:szCs w:val="32"/>
          <w:cs/>
          <w:lang w:bidi="th-TH"/>
        </w:rPr>
        <w:t>ด้านผลผลิต (</w:t>
      </w:r>
      <w:r w:rsidRPr="000120F2">
        <w:rPr>
          <w:rFonts w:ascii="TH SarabunPSK" w:hAnsi="TH SarabunPSK" w:cs="TH SarabunPSK"/>
          <w:sz w:val="32"/>
          <w:szCs w:val="32"/>
          <w:lang w:bidi="th-TH"/>
        </w:rPr>
        <w:t xml:space="preserve">output) </w:t>
      </w:r>
      <w:r w:rsidRPr="000120F2">
        <w:rPr>
          <w:rFonts w:ascii="TH SarabunPSK" w:hAnsi="TH SarabunPSK" w:cs="TH SarabunPSK"/>
          <w:sz w:val="32"/>
          <w:szCs w:val="32"/>
          <w:cs/>
          <w:lang w:bidi="th-TH"/>
        </w:rPr>
        <w:t>และ</w:t>
      </w:r>
      <w:r w:rsidRPr="000120F2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Pr="000120F2">
        <w:rPr>
          <w:rFonts w:ascii="TH SarabunPSK" w:hAnsi="TH SarabunPSK" w:cs="TH SarabunPSK"/>
          <w:sz w:val="32"/>
          <w:szCs w:val="32"/>
          <w:cs/>
          <w:lang w:bidi="th-TH"/>
        </w:rPr>
        <w:t>ด้านผลลัพธ์ (</w:t>
      </w:r>
      <w:r w:rsidRPr="000120F2">
        <w:rPr>
          <w:rFonts w:ascii="TH SarabunPSK" w:hAnsi="TH SarabunPSK" w:cs="TH SarabunPSK"/>
          <w:sz w:val="32"/>
          <w:szCs w:val="32"/>
          <w:lang w:bidi="th-TH"/>
        </w:rPr>
        <w:t xml:space="preserve">outcome) </w:t>
      </w:r>
      <w:r w:rsidRPr="000120F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(อธิบายวิธีการประเมินผล เช่น </w:t>
      </w:r>
      <w:r w:rsidRPr="000120F2">
        <w:rPr>
          <w:rFonts w:ascii="TH SarabunPSK" w:hAnsi="TH SarabunPSK" w:cs="TH SarabunPSK"/>
          <w:sz w:val="32"/>
          <w:szCs w:val="32"/>
          <w:cs/>
          <w:lang w:bidi="th-TH"/>
        </w:rPr>
        <w:t>แบบสอบถาม การสังเกต การสะท้อนความคิดเห็นจากสมาชิก</w:t>
      </w:r>
      <w:r w:rsidRPr="000120F2">
        <w:rPr>
          <w:rFonts w:ascii="TH SarabunPSK" w:hAnsi="TH SarabunPSK" w:cs="TH SarabunPSK" w:hint="cs"/>
          <w:sz w:val="32"/>
          <w:szCs w:val="32"/>
          <w:cs/>
          <w:lang w:bidi="th-TH"/>
        </w:rPr>
        <w:t>, บอกผลลัพธ์)</w:t>
      </w:r>
    </w:p>
    <w:p w14:paraId="3115D3D7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D6C9BE0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AA49FC4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891EF4E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C6EBA0F" w14:textId="1B98F36E" w:rsidR="000120F2" w:rsidRPr="00F07E85" w:rsidRDefault="00F4300C" w:rsidP="00F07E85">
      <w:pPr>
        <w:tabs>
          <w:tab w:val="left" w:pos="1134"/>
        </w:tabs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110FB735" w14:textId="28383442" w:rsidR="00087730" w:rsidRPr="000120F2" w:rsidRDefault="00087730" w:rsidP="00B1660A">
      <w:pPr>
        <w:pStyle w:val="ListParagraph"/>
        <w:numPr>
          <w:ilvl w:val="2"/>
          <w:numId w:val="26"/>
        </w:numPr>
        <w:tabs>
          <w:tab w:val="left" w:pos="1134"/>
        </w:tabs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120F2">
        <w:rPr>
          <w:rFonts w:ascii="TH SarabunPSK" w:hAnsi="TH SarabunPSK" w:cs="TH SarabunPSK" w:hint="cs"/>
          <w:sz w:val="32"/>
          <w:szCs w:val="32"/>
          <w:cs/>
          <w:lang w:bidi="th-TH"/>
        </w:rPr>
        <w:t>การนำผลการประเมินไปปรับปรุงในครั้งต่อไป</w:t>
      </w:r>
    </w:p>
    <w:p w14:paraId="4164D387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413A7BA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1166191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2A9A6BC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F397D41" w14:textId="616E3078" w:rsidR="00F4300C" w:rsidRPr="007F0D78" w:rsidRDefault="00F4300C" w:rsidP="00F4300C">
      <w:pPr>
        <w:tabs>
          <w:tab w:val="left" w:pos="1134"/>
        </w:tabs>
        <w:ind w:firstLine="360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0C5D5EE1" w14:textId="1E66B9B6" w:rsidR="00087730" w:rsidRPr="000120F2" w:rsidRDefault="00087730" w:rsidP="00B1660A">
      <w:pPr>
        <w:pStyle w:val="ListParagraph"/>
        <w:numPr>
          <w:ilvl w:val="2"/>
          <w:numId w:val="26"/>
        </w:numPr>
        <w:tabs>
          <w:tab w:val="left" w:pos="1134"/>
        </w:tabs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120F2">
        <w:rPr>
          <w:rFonts w:ascii="TH SarabunPSK" w:hAnsi="TH SarabunPSK" w:cs="TH SarabunPSK" w:hint="cs"/>
          <w:sz w:val="32"/>
          <w:szCs w:val="32"/>
          <w:cs/>
          <w:lang w:bidi="th-TH"/>
        </w:rPr>
        <w:t>การเรียนรู้ของนักศึกษาจากการทำกลุ่ม</w:t>
      </w:r>
    </w:p>
    <w:p w14:paraId="67A10138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6B89D48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1376A821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A1CACB7" w14:textId="77777777" w:rsidR="00F4300C" w:rsidRPr="007F0D78" w:rsidRDefault="00F4300C" w:rsidP="00F4300C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71F960C" w14:textId="0E80C994" w:rsidR="00F4300C" w:rsidRPr="007F0D78" w:rsidRDefault="00F4300C" w:rsidP="00F4300C">
      <w:pPr>
        <w:tabs>
          <w:tab w:val="left" w:pos="1134"/>
        </w:tabs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0120F2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</w:p>
    <w:p w14:paraId="40E4724D" w14:textId="5343AF8C" w:rsidR="000A4B2A" w:rsidRPr="007F0D78" w:rsidRDefault="00AF668D" w:rsidP="00B1660A">
      <w:pPr>
        <w:pStyle w:val="Heading1"/>
      </w:pPr>
      <w:r w:rsidRPr="007F0D78">
        <w:rPr>
          <w:rFonts w:hint="cs"/>
          <w:cs/>
          <w:lang w:bidi="th-TH"/>
        </w:rPr>
        <w:t>การปฏิบัติวิชาชีพและการบูรณาการ</w:t>
      </w:r>
    </w:p>
    <w:p w14:paraId="772AB8E8" w14:textId="7ABF3463" w:rsidR="00AF668D" w:rsidRPr="007F0D78" w:rsidRDefault="00AF668D" w:rsidP="00B1660A">
      <w:pPr>
        <w:pStyle w:val="ListParagraph"/>
        <w:numPr>
          <w:ilvl w:val="1"/>
          <w:numId w:val="2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การใช้ตนเองเป็นเครื่องมือและ</w:t>
      </w:r>
      <w:proofErr w:type="spellStart"/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อัต</w:t>
      </w:r>
      <w:proofErr w:type="spellEnd"/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ลักษณ์ทางวิชาชีพ</w:t>
      </w:r>
    </w:p>
    <w:p w14:paraId="3D04984A" w14:textId="5E3266C5" w:rsidR="00AF668D" w:rsidRDefault="009D04DD" w:rsidP="007F5D79">
      <w:pPr>
        <w:spacing w:after="0"/>
        <w:ind w:left="72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7.1.1 </w:t>
      </w:r>
      <w:r w:rsidR="007F5D79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4B2530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การ</w:t>
      </w:r>
      <w:r w:rsidR="00AF668D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สะท้อน</w:t>
      </w:r>
      <w:r w:rsidR="000A4B2A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ความ</w:t>
      </w:r>
      <w:r w:rsidR="004B2530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เติบโตก้าวหน้าทางวิชาชีพ</w:t>
      </w:r>
      <w:r w:rsidR="00AF668D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ของ</w:t>
      </w:r>
      <w:r w:rsidR="004B2530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 (ประเด็น</w:t>
      </w:r>
      <w:r w:rsidR="00AF668D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ใดที่</w:t>
      </w:r>
      <w:r w:rsidR="004B2530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 w:rsidR="00AF668D" w:rsidRPr="007F0D78">
        <w:rPr>
          <w:rFonts w:ascii="TH SarabunPSK" w:hAnsi="TH SarabunPSK" w:cs="TH SarabunPSK" w:hint="cs"/>
          <w:sz w:val="32"/>
          <w:szCs w:val="32"/>
          <w:cs/>
          <w:lang w:bidi="th-TH"/>
        </w:rPr>
        <w:t>รู้สึกว่ามี</w:t>
      </w:r>
      <w:r w:rsidR="00AF668D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ความสามารถมากที่สุดเมื่อเทียบกับตอนเริ่มต้นฝึก</w:t>
      </w:r>
      <w:r w:rsidR="004B2530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ภาคปฏิบัติ และ</w:t>
      </w:r>
      <w:r w:rsidR="00AF668D" w:rsidRPr="009901C6">
        <w:rPr>
          <w:rFonts w:ascii="TH SarabunPSK" w:hAnsi="TH SarabunPSK" w:cs="TH SarabunPSK" w:hint="cs"/>
          <w:sz w:val="32"/>
          <w:szCs w:val="32"/>
        </w:rPr>
        <w:t xml:space="preserve"> </w:t>
      </w:r>
      <w:r w:rsidR="004B2530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</w:t>
      </w:r>
      <w:r w:rsidR="00AF668D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ใดที่</w:t>
      </w:r>
      <w:r w:rsidR="004B2530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 w:rsidR="00AF668D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ยังต้องการ</w:t>
      </w:r>
      <w:r w:rsidR="004B2530"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การพัฒนา</w:t>
      </w:r>
      <w:r w:rsidR="00BA4A63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</w:p>
    <w:p w14:paraId="0CF890C6" w14:textId="77777777" w:rsidR="007F5D79" w:rsidRPr="00CD79A9" w:rsidRDefault="007F5D79" w:rsidP="007F5D7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6D6A19F" w14:textId="77777777" w:rsidR="007F5D79" w:rsidRPr="00CD79A9" w:rsidRDefault="007F5D79" w:rsidP="007F5D7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56F8F95" w14:textId="077B0A9A" w:rsidR="000A4B2A" w:rsidRDefault="007F5D79" w:rsidP="000A4B2A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65275A4" w14:textId="7477C7D1" w:rsidR="000120F2" w:rsidRDefault="000120F2" w:rsidP="00F07E85">
      <w:pPr>
        <w:pStyle w:val="ListParagraph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</w:p>
    <w:p w14:paraId="74531A08" w14:textId="223AF44B" w:rsidR="00AF668D" w:rsidRPr="000A4B2A" w:rsidRDefault="000A4B2A" w:rsidP="000A4B2A">
      <w:pPr>
        <w:pStyle w:val="ListParagraph"/>
        <w:spacing w:after="0"/>
        <w:ind w:left="108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7.1.2 </w:t>
      </w:r>
      <w:r w:rsidR="004B2530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จั</w:t>
      </w:r>
      <w:r w:rsidR="00AF668D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ดการกับช่วงเวลาที่</w:t>
      </w:r>
      <w:r w:rsidR="004B2530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ตนเอง</w:t>
      </w:r>
      <w:r w:rsidR="00AF668D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ไม่รู้คำตอบหรือรู้สึกไม่มั่นใจในทักษะของตนเองอย่างไร</w:t>
      </w:r>
    </w:p>
    <w:p w14:paraId="73EC7DF0" w14:textId="52A8621D" w:rsidR="007F5D79" w:rsidRDefault="007F5D79" w:rsidP="007F5D79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</w:p>
    <w:p w14:paraId="4244074F" w14:textId="77777777" w:rsidR="007F5D79" w:rsidRDefault="007F5D79" w:rsidP="007F5D79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EBEDA18" w14:textId="77777777" w:rsidR="007F5D79" w:rsidRDefault="007F5D79" w:rsidP="007F5D79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7C450544" w14:textId="3239972C" w:rsidR="00F4300C" w:rsidRDefault="007F5D79" w:rsidP="000120F2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530BB150" w14:textId="3DF5CD9B" w:rsidR="000120F2" w:rsidRPr="007F5D79" w:rsidRDefault="000120F2" w:rsidP="00F07E85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D79A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22A2EC31" w14:textId="1F1A97BC" w:rsidR="00AF668D" w:rsidRPr="000A4B2A" w:rsidRDefault="009D04DD" w:rsidP="000A4B2A">
      <w:pPr>
        <w:spacing w:after="0"/>
        <w:ind w:left="450" w:firstLine="63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7.1.3 </w:t>
      </w:r>
      <w:r w:rsidR="00FC3049" w:rsidRPr="00077388">
        <w:rPr>
          <w:rFonts w:ascii="TH SarabunPSK" w:hAnsi="TH SarabunPSK" w:cs="TH SarabunPSK" w:hint="cs"/>
          <w:sz w:val="32"/>
          <w:szCs w:val="32"/>
          <w:cs/>
          <w:lang w:bidi="th-TH"/>
        </w:rPr>
        <w:t>ความเชื่อมโยงของการปฏิบัติงานสังคมสงเคราะห์กับนโยบายองค์กร</w:t>
      </w:r>
      <w:r w:rsidR="000A4B2A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DC2800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(เช่น </w:t>
      </w:r>
      <w:r w:rsidR="00AF668D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นโยบายขององค์กรหรือทรัพยากรที่จำกัดส่งผลต่อ</w:t>
      </w:r>
      <w:r w:rsidR="000A4B2A">
        <w:rPr>
          <w:rFonts w:ascii="TH SarabunPSK" w:hAnsi="TH SarabunPSK" w:cs="TH SarabunPSK" w:hint="cs"/>
          <w:sz w:val="32"/>
          <w:szCs w:val="32"/>
          <w:cs/>
          <w:lang w:bidi="th-TH"/>
        </w:rPr>
        <w:t>การปฏิบัติงาน</w:t>
      </w:r>
      <w:r w:rsidR="00AF668D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กับ</w:t>
      </w:r>
      <w:r w:rsidR="00FC3049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 w:rsidR="00AF668D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หรือกลุ่มอย่างไรอธิบายตัวอย่างที่</w:t>
      </w:r>
      <w:r w:rsidR="00FC3049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ชัดเจน</w:t>
      </w:r>
      <w:r w:rsidR="00DC2800" w:rsidRPr="000A4B2A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</w:p>
    <w:p w14:paraId="088130A0" w14:textId="77777777" w:rsidR="00CC4285" w:rsidRDefault="00CC4285" w:rsidP="00CC4285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</w:p>
    <w:p w14:paraId="5F332E29" w14:textId="77777777" w:rsidR="00CC4285" w:rsidRDefault="00CC4285" w:rsidP="00CC4285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A5F837C" w14:textId="77777777" w:rsidR="00DC2800" w:rsidRDefault="00DC2800" w:rsidP="00DC2800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4D441792" w14:textId="77777777" w:rsidR="00DC2800" w:rsidRDefault="00DC2800" w:rsidP="00DC2800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4849089E" w14:textId="77777777" w:rsidR="00DC2800" w:rsidRDefault="00DC2800" w:rsidP="00DC2800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34DC614D" w14:textId="77777777" w:rsidR="00DC2800" w:rsidRDefault="00DC2800" w:rsidP="00DC2800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058DA0E4" w14:textId="77777777" w:rsidR="00DC2800" w:rsidRDefault="00DC2800" w:rsidP="00DC2800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2561FD1B" w14:textId="77777777" w:rsidR="00DC2800" w:rsidRDefault="00DC2800" w:rsidP="00DC2800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3B37CA14" w14:textId="77777777" w:rsidR="00DC2800" w:rsidRDefault="00DC2800" w:rsidP="00DC2800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66502FDD" w14:textId="77777777" w:rsidR="00DC2800" w:rsidRDefault="00DC2800" w:rsidP="00DC2800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7F5D7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</w:t>
      </w:r>
    </w:p>
    <w:p w14:paraId="459460B9" w14:textId="1C80E6A0" w:rsidR="00CC4285" w:rsidRPr="00CC4285" w:rsidRDefault="00CC4285" w:rsidP="000120F2">
      <w:pPr>
        <w:ind w:firstLine="36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195FFC7" w14:textId="62D3D287" w:rsidR="00AF668D" w:rsidRPr="00F4300C" w:rsidRDefault="00AF668D" w:rsidP="00B1660A">
      <w:pPr>
        <w:pStyle w:val="Heading1"/>
        <w:rPr>
          <w:lang w:bidi="th-TH"/>
        </w:rPr>
      </w:pPr>
      <w:r w:rsidRPr="00F4300C">
        <w:rPr>
          <w:rFonts w:hint="cs"/>
          <w:cs/>
          <w:lang w:bidi="th-TH"/>
        </w:rPr>
        <w:t>การสะท้อนผลสรุปรวม</w:t>
      </w:r>
    </w:p>
    <w:p w14:paraId="628246AA" w14:textId="363BF334" w:rsidR="00AF668D" w:rsidRPr="00DC2800" w:rsidRDefault="00AF668D" w:rsidP="00B1660A">
      <w:pPr>
        <w:pStyle w:val="ListParagraph"/>
        <w:numPr>
          <w:ilvl w:val="1"/>
          <w:numId w:val="26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การสังเคราะห์การเรียนรู้ของ</w:t>
      </w:r>
      <w:r w:rsidR="00CC4285"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</w:p>
    <w:p w14:paraId="3ADDCBA3" w14:textId="568BB77B" w:rsidR="00AF668D" w:rsidRDefault="00AF668D" w:rsidP="00B1660A">
      <w:pPr>
        <w:pStyle w:val="ListParagraph"/>
        <w:numPr>
          <w:ilvl w:val="2"/>
          <w:numId w:val="26"/>
        </w:numPr>
        <w:spacing w:after="0"/>
        <w:ind w:left="1710" w:hanging="63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บทเรียนสำคัญที่สุดที่</w:t>
      </w:r>
      <w:r w:rsidR="00FC3049"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ได้เรียนรู้เกี่ยวกับทฤษฎีทางสังคมสงเคราะห์กับความเป็นจริง</w:t>
      </w:r>
      <w:r w:rsidR="00CC428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ากการปฏิบัติงาน ตั้งแต่เริ่มต้นจนสิ้นสุดการฝึกภาคปฏิบัติ </w:t>
      </w: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คืออะ</w:t>
      </w:r>
      <w:r w:rsidR="00FC3049"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ไร</w:t>
      </w:r>
    </w:p>
    <w:p w14:paraId="486747CE" w14:textId="77777777" w:rsidR="00CC4285" w:rsidRPr="00CC4285" w:rsidRDefault="00CC4285" w:rsidP="00CC4285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</w:p>
    <w:p w14:paraId="3D3A7C8F" w14:textId="77777777" w:rsidR="00CC4285" w:rsidRPr="00CC4285" w:rsidRDefault="00CC4285" w:rsidP="00CC4285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7C941CF" w14:textId="77777777" w:rsidR="00CC4285" w:rsidRPr="00CC4285" w:rsidRDefault="00CC4285" w:rsidP="00CC4285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...................</w:t>
      </w:r>
    </w:p>
    <w:p w14:paraId="0293E59F" w14:textId="77777777" w:rsidR="00CC4285" w:rsidRDefault="00CC4285" w:rsidP="00CC4285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F285713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59A142F3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1A925652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5C0D7F63" w14:textId="4646D47A" w:rsidR="00CC4285" w:rsidRDefault="00AF668D" w:rsidP="00B1660A">
      <w:pPr>
        <w:pStyle w:val="ListParagraph"/>
        <w:numPr>
          <w:ilvl w:val="2"/>
          <w:numId w:val="26"/>
        </w:numPr>
        <w:spacing w:after="0"/>
        <w:ind w:left="1710" w:hanging="630"/>
        <w:jc w:val="thaiDistribute"/>
        <w:rPr>
          <w:rFonts w:ascii="TH SarabunPSK" w:hAnsi="TH SarabunPSK" w:cs="TH SarabunPSK"/>
          <w:sz w:val="32"/>
          <w:szCs w:val="32"/>
        </w:rPr>
      </w:pPr>
      <w:r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อธิบายช่วงเวลาที่</w:t>
      </w:r>
      <w:r w:rsidR="00A72E69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รู้สึกว่าได้สร้างความแตกต่างอย่างแท้จริ</w:t>
      </w:r>
      <w:r w:rsidR="00A72E69">
        <w:rPr>
          <w:rFonts w:ascii="TH SarabunPSK" w:hAnsi="TH SarabunPSK" w:cs="TH SarabunPSK" w:hint="cs"/>
          <w:sz w:val="32"/>
          <w:szCs w:val="32"/>
          <w:cs/>
          <w:lang w:bidi="th-TH"/>
        </w:rPr>
        <w:t>ง</w:t>
      </w:r>
      <w:r w:rsidR="00DC2800">
        <w:rPr>
          <w:rFonts w:ascii="TH SarabunPSK" w:hAnsi="TH SarabunPSK" w:cs="TH SarabunPSK" w:hint="cs"/>
          <w:sz w:val="32"/>
          <w:szCs w:val="32"/>
          <w:cs/>
          <w:lang w:bidi="th-TH"/>
        </w:rPr>
        <w:t>ในการปฏิบัติงาน</w:t>
      </w:r>
      <w:r w:rsidR="00A72E69">
        <w:rPr>
          <w:rFonts w:ascii="TH SarabunPSK" w:hAnsi="TH SarabunPSK" w:cs="TH SarabunPSK" w:hint="cs"/>
          <w:sz w:val="32"/>
          <w:szCs w:val="32"/>
          <w:cs/>
          <w:lang w:bidi="th-TH"/>
        </w:rPr>
        <w:t>และได้เรียนรู้อะไรจากสิ่งนั้น</w:t>
      </w:r>
    </w:p>
    <w:p w14:paraId="001B6ADD" w14:textId="1F851D28" w:rsidR="00A72E69" w:rsidRPr="00CC4285" w:rsidRDefault="00A72E69" w:rsidP="00A72E6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36DF496C" w14:textId="77777777" w:rsidR="00A72E69" w:rsidRDefault="00A72E69" w:rsidP="00A72E6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93BB9F8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735A36AF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1F923A00" w14:textId="7B064CCB" w:rsidR="00CC4285" w:rsidRDefault="00AF668D" w:rsidP="00B1660A">
      <w:pPr>
        <w:pStyle w:val="ListParagraph"/>
        <w:numPr>
          <w:ilvl w:val="2"/>
          <w:numId w:val="26"/>
        </w:numPr>
        <w:spacing w:after="0"/>
        <w:ind w:left="1710" w:hanging="630"/>
        <w:jc w:val="thaiDistribute"/>
        <w:rPr>
          <w:rFonts w:ascii="TH SarabunPSK" w:hAnsi="TH SarabunPSK" w:cs="TH SarabunPSK"/>
          <w:sz w:val="32"/>
          <w:szCs w:val="32"/>
        </w:rPr>
      </w:pPr>
      <w:r w:rsidRPr="009901C6">
        <w:rPr>
          <w:rFonts w:ascii="TH SarabunPSK" w:hAnsi="TH SarabunPSK" w:cs="TH SarabunPSK" w:hint="cs"/>
          <w:sz w:val="32"/>
          <w:szCs w:val="32"/>
          <w:cs/>
          <w:lang w:bidi="th-TH"/>
        </w:rPr>
        <w:t>อธิบายความผิดพลาด</w:t>
      </w:r>
      <w:r w:rsidR="00A72E69">
        <w:rPr>
          <w:rFonts w:ascii="TH SarabunPSK" w:hAnsi="TH SarabunPSK" w:cs="TH SarabunPSK" w:hint="cs"/>
          <w:sz w:val="32"/>
          <w:szCs w:val="32"/>
          <w:cs/>
          <w:lang w:bidi="th-TH"/>
        </w:rPr>
        <w:t>ที่เกิดจากการปฏิบัติงานและนักศึกษาได้เรียนรู้อะไรจากสิ่งนั้น</w:t>
      </w:r>
    </w:p>
    <w:p w14:paraId="20689D3C" w14:textId="77777777" w:rsidR="00A72E69" w:rsidRPr="00CC4285" w:rsidRDefault="00A72E69" w:rsidP="00A72E6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7A2555BF" w14:textId="6864D193" w:rsidR="00A72E69" w:rsidRDefault="00A72E69" w:rsidP="00A72E6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8A63745" w14:textId="77777777" w:rsidR="00DC2800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BA30E9B" w14:textId="77777777" w:rsidR="00DC2800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9744784" w14:textId="77777777" w:rsidR="00DC2800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CE892DB" w14:textId="77777777" w:rsidR="00DC2800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7156B7B8" w14:textId="77777777" w:rsidR="00DC2800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26D2F7B8" w14:textId="77777777" w:rsidR="00DC2800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06761AA6" w14:textId="77777777" w:rsidR="00DC2800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7BE90CBF" w14:textId="77777777" w:rsidR="00DC2800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322EB7F4" w14:textId="3A4F5C76" w:rsidR="00A72E69" w:rsidRDefault="00A72E69" w:rsidP="00B1660A">
      <w:pPr>
        <w:pStyle w:val="ListParagraph"/>
        <w:numPr>
          <w:ilvl w:val="2"/>
          <w:numId w:val="26"/>
        </w:numPr>
        <w:spacing w:after="0"/>
        <w:ind w:left="1710" w:hanging="63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ช่วงระยะเริ่มต้นจนถึงสิ้นสุดการฝึกภาคปฏิบัติ </w:t>
      </w:r>
      <w:r w:rsidR="00FC3049"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ทัศนคติของนักศึกษา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ที่มีต่</w:t>
      </w:r>
      <w:r w:rsidR="00FC3049"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อ</w:t>
      </w:r>
      <w:r w:rsidR="00DC2800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และ/หรือ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ผู้</w:t>
      </w:r>
      <w:r w:rsidR="00DC2800">
        <w:rPr>
          <w:rFonts w:ascii="TH SarabunPSK" w:hAnsi="TH SarabunPSK" w:cs="TH SarabunPSK" w:hint="cs"/>
          <w:sz w:val="32"/>
          <w:szCs w:val="32"/>
          <w:cs/>
          <w:lang w:bidi="th-TH"/>
        </w:rPr>
        <w:t>ใช้บ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ริการ</w:t>
      </w:r>
      <w:r w:rsidR="00FC3049"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เปลี่ยนแปลงไปหรือไม่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อย่างไร </w:t>
      </w:r>
      <w:r w:rsidR="00FC3049"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หากเปลี่ยนแปลง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มีการเปลี่ยนแปลงอย่างไร</w:t>
      </w:r>
    </w:p>
    <w:p w14:paraId="6BE9D5BD" w14:textId="77777777" w:rsidR="00A72E69" w:rsidRPr="00CC4285" w:rsidRDefault="00A72E69" w:rsidP="00A72E6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107D0B6F" w14:textId="04B9A3AF" w:rsidR="00A72E69" w:rsidRDefault="00A72E69" w:rsidP="00A72E69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A72E6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64DDB386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283CFA51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465BB8B6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47C9FC4D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2AE0FC2D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22C65420" w14:textId="719B392D" w:rsidR="00FC3049" w:rsidRDefault="00FC3049" w:rsidP="00B1660A">
      <w:pPr>
        <w:pStyle w:val="ListParagraph"/>
        <w:numPr>
          <w:ilvl w:val="2"/>
          <w:numId w:val="26"/>
        </w:numPr>
        <w:spacing w:after="0"/>
        <w:ind w:left="1710" w:hanging="630"/>
        <w:jc w:val="thaiDistribute"/>
        <w:rPr>
          <w:rFonts w:ascii="TH SarabunPSK" w:hAnsi="TH SarabunPSK" w:cs="TH SarabunPSK"/>
          <w:sz w:val="32"/>
          <w:szCs w:val="32"/>
        </w:rPr>
      </w:pPr>
      <w:r w:rsidRPr="00A72E69">
        <w:rPr>
          <w:rFonts w:ascii="TH SarabunPSK" w:hAnsi="TH SarabunPSK" w:cs="TH SarabunPSK" w:hint="cs"/>
          <w:sz w:val="32"/>
          <w:szCs w:val="32"/>
          <w:cs/>
          <w:lang w:bidi="th-TH"/>
        </w:rPr>
        <w:t>บทเรียนสำคัญที่สุดที่นักศึกษาได้เรียนรู้เกี่ยวกับทักษะการปฏิบัติงานสังคมสงเคราะห์คืออะไร</w:t>
      </w:r>
      <w:r w:rsidR="00A72E6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3FA51CB6" w14:textId="77777777" w:rsidR="003422F8" w:rsidRPr="00CC4285" w:rsidRDefault="003422F8" w:rsidP="003422F8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19E0EC1F" w14:textId="4061892C" w:rsidR="003422F8" w:rsidRDefault="003422F8" w:rsidP="003422F8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A134D0B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617F7DC7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730932E0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32CE86C3" w14:textId="6371AA68" w:rsidR="00AF668D" w:rsidRPr="00F4300C" w:rsidRDefault="00AF668D" w:rsidP="00F07E85">
      <w:pPr>
        <w:pStyle w:val="Heading1"/>
        <w:rPr>
          <w:lang w:bidi="th-TH"/>
        </w:rPr>
      </w:pPr>
      <w:r w:rsidRPr="00F4300C">
        <w:rPr>
          <w:rFonts w:hint="cs"/>
          <w:cs/>
          <w:lang w:bidi="th-TH"/>
        </w:rPr>
        <w:t>การสร</w:t>
      </w:r>
      <w:proofErr w:type="spellStart"/>
      <w:r w:rsidRPr="00F4300C">
        <w:rPr>
          <w:rFonts w:hint="cs"/>
          <w:cs/>
          <w:lang w:bidi="th-TH"/>
        </w:rPr>
        <w:t>้า</w:t>
      </w:r>
      <w:proofErr w:type="spellEnd"/>
      <w:r w:rsidRPr="00F4300C">
        <w:rPr>
          <w:rFonts w:hint="cs"/>
          <w:cs/>
          <w:lang w:bidi="th-TH"/>
        </w:rPr>
        <w:t>งอ</w:t>
      </w:r>
      <w:proofErr w:type="spellStart"/>
      <w:r w:rsidRPr="00F4300C">
        <w:rPr>
          <w:rFonts w:hint="cs"/>
          <w:cs/>
          <w:lang w:bidi="th-TH"/>
        </w:rPr>
        <w:t>ัต</w:t>
      </w:r>
      <w:proofErr w:type="spellEnd"/>
      <w:r w:rsidRPr="00F4300C">
        <w:rPr>
          <w:rFonts w:hint="cs"/>
          <w:cs/>
          <w:lang w:bidi="th-TH"/>
        </w:rPr>
        <w:t>ลักษณ์ทางวิชาชีพให้มั่นคง</w:t>
      </w:r>
    </w:p>
    <w:p w14:paraId="3814A734" w14:textId="3466058F" w:rsidR="00AF668D" w:rsidRPr="00DC2800" w:rsidRDefault="00AF668D" w:rsidP="00B1660A">
      <w:pPr>
        <w:pStyle w:val="ListParagraph"/>
        <w:numPr>
          <w:ilvl w:val="1"/>
          <w:numId w:val="26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การฝึก</w:t>
      </w:r>
      <w:r w:rsidR="003422F8"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ภาคปฏิบัติ 1</w:t>
      </w:r>
      <w:r w:rsidR="000A4B2A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3422F8"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ห</w:t>
      </w:r>
      <w:r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ล่อหลอมมุมมองของ</w:t>
      </w:r>
      <w:r w:rsidR="00FC3049"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ต่อวิชาชีพสังคมสงเคราะห์และเส้นทางอาชีพในอนาคตของ</w:t>
      </w:r>
      <w:r w:rsidR="00FC3049"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 w:rsidRPr="00DC2800">
        <w:rPr>
          <w:rFonts w:ascii="TH SarabunPSK" w:hAnsi="TH SarabunPSK" w:cs="TH SarabunPSK" w:hint="cs"/>
          <w:sz w:val="32"/>
          <w:szCs w:val="32"/>
          <w:cs/>
          <w:lang w:bidi="th-TH"/>
        </w:rPr>
        <w:t>อย่างไร</w:t>
      </w:r>
    </w:p>
    <w:p w14:paraId="09EB8A1D" w14:textId="77777777" w:rsidR="003422F8" w:rsidRPr="00CC4285" w:rsidRDefault="003422F8" w:rsidP="003422F8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17B04161" w14:textId="2C1E23AC" w:rsidR="003422F8" w:rsidRDefault="003422F8" w:rsidP="003422F8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D33A4D6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51478F8A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415A8D41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49E9D493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2A8CDCB4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78FB9BEF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679A2904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4E3E75A2" w14:textId="2B72C564" w:rsidR="00DC2800" w:rsidRPr="000120F2" w:rsidRDefault="00DC2800" w:rsidP="000120F2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0B5F50DB" w14:textId="7D185C7E" w:rsidR="00AF668D" w:rsidRDefault="00FC3049" w:rsidP="00B1660A">
      <w:pPr>
        <w:pStyle w:val="ListParagraph"/>
        <w:numPr>
          <w:ilvl w:val="1"/>
          <w:numId w:val="26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</w:t>
      </w:r>
      <w:r w:rsidR="003422F8">
        <w:rPr>
          <w:rFonts w:ascii="TH SarabunPSK" w:hAnsi="TH SarabunPSK" w:cs="TH SarabunPSK" w:hint="cs"/>
          <w:sz w:val="32"/>
          <w:szCs w:val="32"/>
          <w:cs/>
          <w:lang w:bidi="th-TH"/>
        </w:rPr>
        <w:t>็</w:t>
      </w:r>
      <w:r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นสำคัญที่นักศึกษา</w:t>
      </w:r>
      <w:r w:rsidR="00AF668D"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จะนำไป</w:t>
      </w:r>
      <w:r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ประยุกต์ใช้ใน</w:t>
      </w:r>
      <w:r w:rsidR="00AF668D"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การ</w:t>
      </w:r>
      <w:r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ฝึกภาคปฏิบัติหรือ</w:t>
      </w:r>
      <w:r w:rsidR="00AF668D"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ปฏิบัติ</w:t>
      </w:r>
      <w:r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งานสังคมสงเคราะห์ใน</w:t>
      </w:r>
      <w:r w:rsidR="00AF668D"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อนาคตคืออะไร</w:t>
      </w:r>
    </w:p>
    <w:p w14:paraId="770CB1A0" w14:textId="77777777" w:rsidR="003422F8" w:rsidRPr="00CC4285" w:rsidRDefault="003422F8" w:rsidP="003422F8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565FE279" w14:textId="77777777" w:rsidR="003422F8" w:rsidRDefault="003422F8" w:rsidP="003422F8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3422F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</w:t>
      </w:r>
    </w:p>
    <w:p w14:paraId="4C3A3A35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70D7EEEC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26F5D49D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3FEA4EB2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1AD9DD54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330CB11D" w14:textId="77777777" w:rsidR="00DC2800" w:rsidRPr="00CC4285" w:rsidRDefault="00DC2800" w:rsidP="00DC2800">
      <w:pPr>
        <w:pStyle w:val="ListParagraph"/>
        <w:spacing w:after="0"/>
        <w:ind w:left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C428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</w:t>
      </w:r>
    </w:p>
    <w:p w14:paraId="5547653A" w14:textId="7A5FF40D" w:rsidR="003422F8" w:rsidRDefault="003422F8" w:rsidP="003422F8">
      <w:pPr>
        <w:spacing w:after="0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4E2291C1" w14:textId="6B83C024" w:rsidR="00480407" w:rsidRDefault="00480407" w:rsidP="003422F8">
      <w:pPr>
        <w:spacing w:after="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 w:bidi="th-T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6F2116" wp14:editId="1A55142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67450" cy="3619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3619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5940DA" w14:textId="77777777" w:rsidR="00480407" w:rsidRPr="006531F8" w:rsidRDefault="00480407" w:rsidP="00480407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</w:pP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ส่วนที่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 xml:space="preserve"> 2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lang w:bidi="th-TH"/>
                              </w:rPr>
                              <w:t xml:space="preserve">: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อาจารย์นิเทศงานในคณะ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บันทึ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F2116" id="Rectangle 4" o:spid="_x0000_s1027" style="position:absolute;margin-left:0;margin-top:0;width:493.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" fillcolor="#cfcdcd [2894]" strokecolor="black [3200]" strokeweight="1pt">
                <v:textbox>
                  <w:txbxContent>
                    <w:p w14:paraId="0F5940DA" w14:textId="77777777" w:rsidR="00480407" w:rsidRPr="006531F8" w:rsidRDefault="00480407" w:rsidP="00480407">
                      <w:pPr>
                        <w:spacing w:after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</w:pP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ส่วนที่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 xml:space="preserve"> 2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lang w:bidi="th-TH"/>
                        </w:rPr>
                        <w:t xml:space="preserve">: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อาจารย์นิเทศงานในคณะ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บันทึก</w:t>
                      </w:r>
                    </w:p>
                  </w:txbxContent>
                </v:textbox>
              </v:rect>
            </w:pict>
          </mc:Fallback>
        </mc:AlternateContent>
      </w:r>
    </w:p>
    <w:p w14:paraId="3B483B3E" w14:textId="5D158C05" w:rsidR="00480407" w:rsidRDefault="00480407" w:rsidP="003422F8">
      <w:pPr>
        <w:spacing w:after="0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10F03DDF" w14:textId="198526AB" w:rsidR="00480407" w:rsidRPr="00480407" w:rsidRDefault="00480407" w:rsidP="00B1660A">
      <w:pPr>
        <w:pStyle w:val="Heading1"/>
        <w:rPr>
          <w:b/>
          <w:bCs/>
          <w:u w:val="single"/>
        </w:rPr>
      </w:pPr>
      <w:r w:rsidRPr="00480407">
        <w:rPr>
          <w:rFonts w:hint="cs"/>
          <w:cs/>
          <w:lang w:bidi="th-TH"/>
        </w:rPr>
        <w:t>ข้อเสนอแนะของอาจารย์นิเทศงานในคณะ</w:t>
      </w:r>
      <w:r>
        <w:rPr>
          <w:rFonts w:hint="cs"/>
          <w:cs/>
          <w:lang w:bidi="th-TH"/>
        </w:rPr>
        <w:t>เพื่อ</w:t>
      </w:r>
      <w:r w:rsidR="00316554">
        <w:rPr>
          <w:rFonts w:hint="cs"/>
          <w:cs/>
          <w:lang w:bidi="th-TH"/>
        </w:rPr>
        <w:t>การพัฒนาความรู้ ทักษะของนักศึกษาในการฝึกภาคปฏิบัติครั้งต่อไป</w:t>
      </w:r>
    </w:p>
    <w:p w14:paraId="5B3E855E" w14:textId="6B825C2A" w:rsidR="00480407" w:rsidRPr="003801EC" w:rsidRDefault="00480407" w:rsidP="00480407">
      <w:pPr>
        <w:pStyle w:val="ListParagrap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3801EC"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  <w:t>ด้านความรู้</w:t>
      </w:r>
      <w:bookmarkStart w:id="1" w:name="_GoBack"/>
      <w:bookmarkEnd w:id="1"/>
    </w:p>
    <w:p w14:paraId="088F3AEC" w14:textId="77777777" w:rsidR="00480407" w:rsidRPr="003801EC" w:rsidRDefault="00480407" w:rsidP="00480407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9D4260E" w14:textId="77777777" w:rsidR="00480407" w:rsidRPr="003801EC" w:rsidRDefault="00480407" w:rsidP="00480407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AC4DB60" w14:textId="77777777" w:rsidR="00480407" w:rsidRPr="003801EC" w:rsidRDefault="00480407" w:rsidP="00480407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D20C81E" w14:textId="77777777" w:rsidR="00480407" w:rsidRPr="003801EC" w:rsidRDefault="00480407" w:rsidP="00480407">
      <w:pPr>
        <w:pStyle w:val="ListParagrap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3801EC"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  <w:t>ด้านทักษะ</w:t>
      </w:r>
    </w:p>
    <w:p w14:paraId="7DAA035B" w14:textId="77777777" w:rsidR="00480407" w:rsidRPr="003801EC" w:rsidRDefault="00480407" w:rsidP="00480407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E4FBFCD" w14:textId="77777777" w:rsidR="00480407" w:rsidRPr="003801EC" w:rsidRDefault="00480407" w:rsidP="00480407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47E2484" w14:textId="77777777" w:rsidR="00480407" w:rsidRPr="003801EC" w:rsidRDefault="00480407" w:rsidP="00480407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64BBE56" w14:textId="77777777" w:rsidR="00480407" w:rsidRPr="003801EC" w:rsidRDefault="00480407" w:rsidP="00480407">
      <w:pPr>
        <w:pStyle w:val="ListParagrap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3801EC"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  <w:t>ด้านทัศนคติ</w:t>
      </w:r>
    </w:p>
    <w:p w14:paraId="22D1AFAD" w14:textId="77777777" w:rsidR="00480407" w:rsidRPr="003801EC" w:rsidRDefault="00480407" w:rsidP="00480407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EA97522" w14:textId="0DE580C1" w:rsidR="00480407" w:rsidRPr="00480407" w:rsidRDefault="00480407" w:rsidP="00480407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12A108C" w14:textId="77777777" w:rsidR="00480407" w:rsidRDefault="00480407" w:rsidP="003422F8">
      <w:pPr>
        <w:spacing w:after="0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28D5EB55" w14:textId="6FF50274" w:rsidR="003422F8" w:rsidRDefault="003422F8" w:rsidP="003422F8">
      <w:pPr>
        <w:spacing w:after="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6C2111" wp14:editId="403D45A5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321669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166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33575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97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" strokecolor="black [3213]" strokeweight="1.5pt">
                <v:stroke joinstyle="miter"/>
              </v:line>
            </w:pict>
          </mc:Fallback>
        </mc:AlternateContent>
      </w:r>
    </w:p>
    <w:p w14:paraId="2F033923" w14:textId="289DCBD0" w:rsidR="003422F8" w:rsidRPr="002E0A4A" w:rsidRDefault="003422F8" w:rsidP="003422F8">
      <w:pPr>
        <w:spacing w:after="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2E0A4A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ลายมือชื่อรับรองการนิเทศงาน</w:t>
      </w:r>
      <w:r w:rsidR="000A4B2A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ครั้ง</w:t>
      </w:r>
      <w:r w:rsidRPr="002E0A4A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4</w:t>
      </w:r>
      <w:r w:rsidRPr="002E0A4A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</w:p>
    <w:p w14:paraId="29B3D01A" w14:textId="77777777" w:rsidR="003422F8" w:rsidRDefault="003422F8" w:rsidP="003422F8">
      <w:pPr>
        <w:ind w:left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 ......................................................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........................................................</w:t>
      </w:r>
    </w:p>
    <w:p w14:paraId="72434DDC" w14:textId="77777777" w:rsidR="003422F8" w:rsidRDefault="003422F8" w:rsidP="003422F8">
      <w:pPr>
        <w:ind w:left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(....................................................................)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(....................................................................)</w:t>
      </w:r>
    </w:p>
    <w:p w14:paraId="1B0ED7A7" w14:textId="77777777" w:rsidR="003422F8" w:rsidRDefault="003422F8" w:rsidP="003422F8">
      <w:pPr>
        <w:ind w:left="1440" w:firstLine="720"/>
        <w:rPr>
          <w:rFonts w:ascii="TH SarabunPSK" w:hAnsi="TH SarabunPSK" w:cs="TH SarabunPSK"/>
          <w:sz w:val="32"/>
          <w:szCs w:val="32"/>
          <w:lang w:bidi="th-TH"/>
        </w:rPr>
      </w:pP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งานในคณะฯ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:</w:t>
      </w:r>
    </w:p>
    <w:p w14:paraId="2373D658" w14:textId="77777777" w:rsidR="003422F8" w:rsidRPr="00C352D9" w:rsidRDefault="003422F8" w:rsidP="003422F8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/............../...............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/............../...............</w:t>
      </w:r>
    </w:p>
    <w:p w14:paraId="2189BB60" w14:textId="77777777" w:rsidR="003422F8" w:rsidRPr="003422F8" w:rsidRDefault="003422F8" w:rsidP="003422F8">
      <w:pPr>
        <w:spacing w:after="0"/>
        <w:ind w:firstLine="360"/>
        <w:jc w:val="thaiDistribute"/>
        <w:rPr>
          <w:rFonts w:ascii="TH SarabunPSK" w:hAnsi="TH SarabunPSK" w:cs="TH SarabunPSK"/>
          <w:sz w:val="32"/>
          <w:szCs w:val="32"/>
        </w:rPr>
      </w:pPr>
    </w:p>
    <w:sectPr w:rsidR="003422F8" w:rsidRPr="003422F8" w:rsidSect="00E330B6">
      <w:headerReference w:type="default" r:id="rId11"/>
      <w:footerReference w:type="default" r:id="rId12"/>
      <w:pgSz w:w="11906" w:h="16838" w:code="9"/>
      <w:pgMar w:top="1440" w:right="108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718B3" w14:textId="77777777" w:rsidR="00777402" w:rsidRDefault="00777402" w:rsidP="009901C6">
      <w:pPr>
        <w:spacing w:after="0" w:line="240" w:lineRule="auto"/>
      </w:pPr>
      <w:r>
        <w:separator/>
      </w:r>
    </w:p>
  </w:endnote>
  <w:endnote w:type="continuationSeparator" w:id="0">
    <w:p w14:paraId="6103F732" w14:textId="77777777" w:rsidR="00777402" w:rsidRDefault="00777402" w:rsidP="00990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7034191"/>
      <w:docPartObj>
        <w:docPartGallery w:val="Page Numbers (Bottom of Page)"/>
        <w:docPartUnique/>
      </w:docPartObj>
    </w:sdtPr>
    <w:sdtEndPr>
      <w:rPr>
        <w:rFonts w:ascii="TH SarabunPSK" w:hAnsi="TH SarabunPSK" w:cs="TH SarabunPSK" w:hint="cs"/>
        <w:noProof/>
        <w:sz w:val="32"/>
        <w:szCs w:val="32"/>
      </w:rPr>
    </w:sdtEndPr>
    <w:sdtContent>
      <w:p w14:paraId="16E74407" w14:textId="70EF977B" w:rsidR="00F07E85" w:rsidRPr="00F07E85" w:rsidRDefault="00F07E85">
        <w:pPr>
          <w:pStyle w:val="Footer"/>
          <w:jc w:val="right"/>
          <w:rPr>
            <w:rFonts w:ascii="TH SarabunPSK" w:hAnsi="TH SarabunPSK" w:cs="TH SarabunPSK"/>
            <w:sz w:val="32"/>
            <w:szCs w:val="32"/>
          </w:rPr>
        </w:pPr>
        <w:r w:rsidRPr="00F07E85">
          <w:rPr>
            <w:rFonts w:ascii="TH SarabunPSK" w:hAnsi="TH SarabunPSK" w:cs="TH SarabunPSK" w:hint="cs"/>
            <w:sz w:val="32"/>
            <w:szCs w:val="32"/>
          </w:rPr>
          <w:fldChar w:fldCharType="begin"/>
        </w:r>
        <w:r w:rsidRPr="00F07E85">
          <w:rPr>
            <w:rFonts w:ascii="TH SarabunPSK" w:hAnsi="TH SarabunPSK" w:cs="TH SarabunPSK" w:hint="cs"/>
            <w:sz w:val="32"/>
            <w:szCs w:val="32"/>
          </w:rPr>
          <w:instrText xml:space="preserve"> PAGE   \* MERGEFORMAT </w:instrText>
        </w:r>
        <w:r w:rsidRPr="00F07E85">
          <w:rPr>
            <w:rFonts w:ascii="TH SarabunPSK" w:hAnsi="TH SarabunPSK" w:cs="TH SarabunPSK" w:hint="cs"/>
            <w:sz w:val="32"/>
            <w:szCs w:val="32"/>
          </w:rPr>
          <w:fldChar w:fldCharType="separate"/>
        </w:r>
        <w:r w:rsidRPr="00F07E85">
          <w:rPr>
            <w:rFonts w:ascii="TH SarabunPSK" w:hAnsi="TH SarabunPSK" w:cs="TH SarabunPSK" w:hint="cs"/>
            <w:noProof/>
            <w:sz w:val="32"/>
            <w:szCs w:val="32"/>
          </w:rPr>
          <w:t>2</w:t>
        </w:r>
        <w:r w:rsidRPr="00F07E85">
          <w:rPr>
            <w:rFonts w:ascii="TH SarabunPSK" w:hAnsi="TH SarabunPSK" w:cs="TH SarabunPSK" w:hint="cs"/>
            <w:noProof/>
            <w:sz w:val="32"/>
            <w:szCs w:val="32"/>
          </w:rPr>
          <w:fldChar w:fldCharType="end"/>
        </w:r>
      </w:p>
    </w:sdtContent>
  </w:sdt>
  <w:p w14:paraId="6C025528" w14:textId="77777777" w:rsidR="00F07E85" w:rsidRDefault="00F07E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627C6D" w14:textId="77777777" w:rsidR="00777402" w:rsidRDefault="00777402" w:rsidP="009901C6">
      <w:pPr>
        <w:spacing w:after="0" w:line="240" w:lineRule="auto"/>
      </w:pPr>
      <w:r>
        <w:separator/>
      </w:r>
    </w:p>
  </w:footnote>
  <w:footnote w:type="continuationSeparator" w:id="0">
    <w:p w14:paraId="6BE4911E" w14:textId="77777777" w:rsidR="00777402" w:rsidRDefault="00777402" w:rsidP="009901C6">
      <w:pPr>
        <w:spacing w:after="0" w:line="240" w:lineRule="auto"/>
      </w:pPr>
      <w:r>
        <w:continuationSeparator/>
      </w:r>
    </w:p>
  </w:footnote>
  <w:footnote w:id="1">
    <w:p w14:paraId="46F4CB94" w14:textId="2D54ED27" w:rsidR="000120F2" w:rsidRPr="00B1660A" w:rsidRDefault="000120F2">
      <w:pPr>
        <w:pStyle w:val="FootnoteText"/>
        <w:rPr>
          <w:rFonts w:ascii="TH SarabunPSK" w:hAnsi="TH SarabunPSK" w:cs="TH SarabunPSK"/>
          <w:cs/>
          <w:lang w:bidi="th-TH"/>
        </w:rPr>
      </w:pPr>
      <w:r w:rsidRPr="00B1660A">
        <w:rPr>
          <w:rStyle w:val="FootnoteReference"/>
          <w:rFonts w:ascii="TH SarabunPSK" w:hAnsi="TH SarabunPSK" w:cs="TH SarabunPSK" w:hint="cs"/>
        </w:rPr>
        <w:footnoteRef/>
      </w:r>
      <w:r w:rsidRPr="00B1660A">
        <w:rPr>
          <w:rFonts w:ascii="TH SarabunPSK" w:hAnsi="TH SarabunPSK" w:cs="TH SarabunPSK" w:hint="cs"/>
        </w:rPr>
        <w:t xml:space="preserve"> </w:t>
      </w:r>
      <w:r w:rsidRPr="00B1660A">
        <w:rPr>
          <w:rFonts w:ascii="TH SarabunPSK" w:hAnsi="TH SarabunPSK" w:cs="TH SarabunPSK" w:hint="cs"/>
          <w:cs/>
          <w:lang w:bidi="th-TH"/>
        </w:rPr>
        <w:t>ใบอนุญาตผู้ประกอบวิชาชีพสังคมสงเคราะห์รับอนุญาต</w:t>
      </w:r>
    </w:p>
  </w:footnote>
  <w:footnote w:id="2">
    <w:p w14:paraId="5352AFC3" w14:textId="6FEA62EE" w:rsidR="000120F2" w:rsidRDefault="000120F2">
      <w:pPr>
        <w:pStyle w:val="FootnoteText"/>
        <w:rPr>
          <w:cs/>
          <w:lang w:bidi="th-TH"/>
        </w:rPr>
      </w:pPr>
      <w:r w:rsidRPr="00B1660A">
        <w:rPr>
          <w:rStyle w:val="FootnoteReference"/>
          <w:rFonts w:ascii="TH SarabunPSK" w:hAnsi="TH SarabunPSK" w:cs="TH SarabunPSK" w:hint="cs"/>
        </w:rPr>
        <w:footnoteRef/>
      </w:r>
      <w:r w:rsidRPr="00B1660A">
        <w:rPr>
          <w:rFonts w:ascii="TH SarabunPSK" w:hAnsi="TH SarabunPSK" w:cs="TH SarabunPSK" w:hint="cs"/>
        </w:rPr>
        <w:t xml:space="preserve"> </w:t>
      </w:r>
      <w:r w:rsidRPr="00B1660A">
        <w:rPr>
          <w:rFonts w:ascii="TH SarabunPSK" w:hAnsi="TH SarabunPSK" w:cs="TH SarabunPSK" w:hint="cs"/>
          <w:cs/>
          <w:lang w:bidi="th-TH"/>
        </w:rPr>
        <w:t>ใบอนุญาตผู้ประกอบวิชาชีพสังคมสงเคราะห์รับอนุญาต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C2DEA" w14:textId="0EDA74BE" w:rsidR="009901C6" w:rsidRDefault="009901C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88F6C0" wp14:editId="2875DE4B">
          <wp:simplePos x="0" y="0"/>
          <wp:positionH relativeFrom="column">
            <wp:posOffset>4448615</wp:posOffset>
          </wp:positionH>
          <wp:positionV relativeFrom="paragraph">
            <wp:posOffset>-122555</wp:posOffset>
          </wp:positionV>
          <wp:extent cx="2106000" cy="457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ammasat_Horz_logo_rout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60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1387C"/>
    <w:multiLevelType w:val="multilevel"/>
    <w:tmpl w:val="3DFC4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A40FF8"/>
    <w:multiLevelType w:val="multilevel"/>
    <w:tmpl w:val="A07C2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F15B2C"/>
    <w:multiLevelType w:val="multilevel"/>
    <w:tmpl w:val="DFC8765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9761EFE"/>
    <w:multiLevelType w:val="multilevel"/>
    <w:tmpl w:val="5D3C5F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26D237E"/>
    <w:multiLevelType w:val="multilevel"/>
    <w:tmpl w:val="B6683D0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9B97767"/>
    <w:multiLevelType w:val="multilevel"/>
    <w:tmpl w:val="F3082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E3281A"/>
    <w:multiLevelType w:val="multilevel"/>
    <w:tmpl w:val="70DE51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CB512CF"/>
    <w:multiLevelType w:val="multilevel"/>
    <w:tmpl w:val="D25CA644"/>
    <w:lvl w:ilvl="0">
      <w:start w:val="1"/>
      <w:numFmt w:val="decimal"/>
      <w:lvlText w:val="%1."/>
      <w:lvlJc w:val="left"/>
      <w:pPr>
        <w:ind w:left="720" w:hanging="360"/>
      </w:pPr>
      <w:rPr>
        <w:rFonts w:ascii="TH SarabunPSK" w:eastAsiaTheme="minorHAnsi" w:hAnsi="TH SarabunPSK" w:cs="TH SarabunPSK"/>
        <w:b w:val="0"/>
        <w:bCs/>
      </w:rPr>
    </w:lvl>
    <w:lvl w:ilvl="1">
      <w:start w:val="1"/>
      <w:numFmt w:val="decimal"/>
      <w:isLgl/>
      <w:lvlText w:val="%1.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lang w:bidi="th-TH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1DB4385D"/>
    <w:multiLevelType w:val="multilevel"/>
    <w:tmpl w:val="FA4E0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A70879"/>
    <w:multiLevelType w:val="multilevel"/>
    <w:tmpl w:val="FFB203A4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ascii="TH SarabunPSK" w:hAnsi="TH SarabunPSK" w:cs="TH SarabunPSK" w:hint="cs"/>
        <w:b w:val="0"/>
        <w:bCs w:val="0"/>
        <w:i w:val="0"/>
        <w:iCs w:val="0"/>
        <w:color w:val="auto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25DE6869"/>
    <w:multiLevelType w:val="multilevel"/>
    <w:tmpl w:val="AC74850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294A3C7F"/>
    <w:multiLevelType w:val="multilevel"/>
    <w:tmpl w:val="27DEC57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2CE04621"/>
    <w:multiLevelType w:val="multilevel"/>
    <w:tmpl w:val="6C1869E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39DE3BB2"/>
    <w:multiLevelType w:val="multilevel"/>
    <w:tmpl w:val="27DEC57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B880B59"/>
    <w:multiLevelType w:val="multilevel"/>
    <w:tmpl w:val="2A00C02E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90" w:hanging="45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15" w15:restartNumberingAfterBreak="0">
    <w:nsid w:val="3D8727DA"/>
    <w:multiLevelType w:val="hybridMultilevel"/>
    <w:tmpl w:val="3E047D1A"/>
    <w:lvl w:ilvl="0" w:tplc="CDFCED32">
      <w:start w:val="1"/>
      <w:numFmt w:val="decimal"/>
      <w:lvlText w:val="%1."/>
      <w:lvlJc w:val="left"/>
      <w:pPr>
        <w:ind w:left="720" w:hanging="360"/>
      </w:pPr>
      <w:rPr>
        <w:rFonts w:ascii="TH SarabunPSK" w:eastAsiaTheme="minorHAnsi" w:hAnsi="TH SarabunPSK" w:cs="TH SarabunPSK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1A10E2"/>
    <w:multiLevelType w:val="multilevel"/>
    <w:tmpl w:val="DB141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4B0306"/>
    <w:multiLevelType w:val="hybridMultilevel"/>
    <w:tmpl w:val="8DD83EE4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6E78C3"/>
    <w:multiLevelType w:val="multilevel"/>
    <w:tmpl w:val="2AD49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CBF5E86"/>
    <w:multiLevelType w:val="multilevel"/>
    <w:tmpl w:val="2C2E2A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E3F5CDD"/>
    <w:multiLevelType w:val="multilevel"/>
    <w:tmpl w:val="9A427D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623421B3"/>
    <w:multiLevelType w:val="multilevel"/>
    <w:tmpl w:val="16EEF9BA"/>
    <w:lvl w:ilvl="0">
      <w:start w:val="6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55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2" w15:restartNumberingAfterBreak="0">
    <w:nsid w:val="670610F6"/>
    <w:multiLevelType w:val="multilevel"/>
    <w:tmpl w:val="BC28F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AC54E0D"/>
    <w:multiLevelType w:val="multilevel"/>
    <w:tmpl w:val="3B7426FE"/>
    <w:lvl w:ilvl="0">
      <w:start w:val="6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45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7B302751"/>
    <w:multiLevelType w:val="multilevel"/>
    <w:tmpl w:val="10526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986836"/>
    <w:multiLevelType w:val="multilevel"/>
    <w:tmpl w:val="D202379A"/>
    <w:lvl w:ilvl="0">
      <w:start w:val="6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45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  <w:lang w:bidi="th-TH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16"/>
  </w:num>
  <w:num w:numId="2">
    <w:abstractNumId w:val="18"/>
  </w:num>
  <w:num w:numId="3">
    <w:abstractNumId w:val="22"/>
  </w:num>
  <w:num w:numId="4">
    <w:abstractNumId w:val="24"/>
  </w:num>
  <w:num w:numId="5">
    <w:abstractNumId w:val="5"/>
  </w:num>
  <w:num w:numId="6">
    <w:abstractNumId w:val="8"/>
  </w:num>
  <w:num w:numId="7">
    <w:abstractNumId w:val="0"/>
  </w:num>
  <w:num w:numId="8">
    <w:abstractNumId w:val="1"/>
  </w:num>
  <w:num w:numId="9">
    <w:abstractNumId w:val="19"/>
  </w:num>
  <w:num w:numId="10">
    <w:abstractNumId w:val="7"/>
  </w:num>
  <w:num w:numId="11">
    <w:abstractNumId w:val="15"/>
  </w:num>
  <w:num w:numId="12">
    <w:abstractNumId w:val="3"/>
  </w:num>
  <w:num w:numId="13">
    <w:abstractNumId w:val="20"/>
  </w:num>
  <w:num w:numId="14">
    <w:abstractNumId w:val="14"/>
  </w:num>
  <w:num w:numId="15">
    <w:abstractNumId w:val="12"/>
  </w:num>
  <w:num w:numId="16">
    <w:abstractNumId w:val="6"/>
  </w:num>
  <w:num w:numId="17">
    <w:abstractNumId w:val="11"/>
  </w:num>
  <w:num w:numId="18">
    <w:abstractNumId w:val="10"/>
  </w:num>
  <w:num w:numId="19">
    <w:abstractNumId w:val="23"/>
  </w:num>
  <w:num w:numId="20">
    <w:abstractNumId w:val="25"/>
  </w:num>
  <w:num w:numId="21">
    <w:abstractNumId w:val="21"/>
  </w:num>
  <w:num w:numId="22">
    <w:abstractNumId w:val="2"/>
  </w:num>
  <w:num w:numId="23">
    <w:abstractNumId w:val="4"/>
  </w:num>
  <w:num w:numId="24">
    <w:abstractNumId w:val="13"/>
  </w:num>
  <w:num w:numId="25">
    <w:abstractNumId w:val="17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NTI2NLWwMDYwMTJS0lEKTi0uzszPAykwrAUAV0AsZSwAAAA="/>
  </w:docVars>
  <w:rsids>
    <w:rsidRoot w:val="00AF668D"/>
    <w:rsid w:val="000120F2"/>
    <w:rsid w:val="00077388"/>
    <w:rsid w:val="00087730"/>
    <w:rsid w:val="0009702F"/>
    <w:rsid w:val="000A4B2A"/>
    <w:rsid w:val="000A5DCD"/>
    <w:rsid w:val="001D40A2"/>
    <w:rsid w:val="00236F0D"/>
    <w:rsid w:val="00306B56"/>
    <w:rsid w:val="00316554"/>
    <w:rsid w:val="003422F8"/>
    <w:rsid w:val="0039127C"/>
    <w:rsid w:val="003C21F2"/>
    <w:rsid w:val="004056EF"/>
    <w:rsid w:val="00480407"/>
    <w:rsid w:val="004B2530"/>
    <w:rsid w:val="00601B41"/>
    <w:rsid w:val="006A332A"/>
    <w:rsid w:val="006B3312"/>
    <w:rsid w:val="007636E1"/>
    <w:rsid w:val="00777402"/>
    <w:rsid w:val="00783424"/>
    <w:rsid w:val="00797D96"/>
    <w:rsid w:val="007D6C55"/>
    <w:rsid w:val="007F0D78"/>
    <w:rsid w:val="007F5D79"/>
    <w:rsid w:val="00874DA6"/>
    <w:rsid w:val="00903635"/>
    <w:rsid w:val="009423A1"/>
    <w:rsid w:val="00981E97"/>
    <w:rsid w:val="009901C6"/>
    <w:rsid w:val="009976FA"/>
    <w:rsid w:val="009A1D69"/>
    <w:rsid w:val="009D04DD"/>
    <w:rsid w:val="00A72E69"/>
    <w:rsid w:val="00A97DA9"/>
    <w:rsid w:val="00AA584E"/>
    <w:rsid w:val="00AE4D0B"/>
    <w:rsid w:val="00AF668D"/>
    <w:rsid w:val="00B1660A"/>
    <w:rsid w:val="00B66045"/>
    <w:rsid w:val="00BA4A63"/>
    <w:rsid w:val="00C64E84"/>
    <w:rsid w:val="00C719C8"/>
    <w:rsid w:val="00CC4285"/>
    <w:rsid w:val="00CD79A9"/>
    <w:rsid w:val="00DC2800"/>
    <w:rsid w:val="00E330B6"/>
    <w:rsid w:val="00EB055D"/>
    <w:rsid w:val="00F07E85"/>
    <w:rsid w:val="00F4300C"/>
    <w:rsid w:val="00F64555"/>
    <w:rsid w:val="00FC3049"/>
    <w:rsid w:val="00FE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AFE09"/>
  <w15:chartTrackingRefBased/>
  <w15:docId w15:val="{EE1B1EE2-0232-4820-81D9-B7CF615C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668D"/>
  </w:style>
  <w:style w:type="paragraph" w:styleId="Heading1">
    <w:name w:val="heading 1"/>
    <w:basedOn w:val="Normal"/>
    <w:next w:val="Normal"/>
    <w:link w:val="Heading1Char"/>
    <w:uiPriority w:val="9"/>
    <w:qFormat/>
    <w:rsid w:val="00B1660A"/>
    <w:pPr>
      <w:keepNext/>
      <w:keepLines/>
      <w:numPr>
        <w:numId w:val="26"/>
      </w:numPr>
      <w:spacing w:after="0" w:line="240" w:lineRule="auto"/>
      <w:outlineLvl w:val="0"/>
    </w:pPr>
    <w:rPr>
      <w:rFonts w:ascii="TH SarabunPSK" w:eastAsia="TH SarabunPSK" w:hAnsi="TH SarabunPSK" w:cs="TH SarabunPSK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66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668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66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668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66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66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66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66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660A"/>
    <w:rPr>
      <w:rFonts w:ascii="TH SarabunPSK" w:eastAsia="TH SarabunPSK" w:hAnsi="TH SarabunPSK" w:cs="TH SarabunPSK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66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668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668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668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66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66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66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66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F66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66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6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66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F66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66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F66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F668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668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668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F668D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90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1C6"/>
  </w:style>
  <w:style w:type="paragraph" w:styleId="Footer">
    <w:name w:val="footer"/>
    <w:basedOn w:val="Normal"/>
    <w:link w:val="FooterChar"/>
    <w:uiPriority w:val="99"/>
    <w:unhideWhenUsed/>
    <w:rsid w:val="00990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1C6"/>
  </w:style>
  <w:style w:type="character" w:styleId="CommentReference">
    <w:name w:val="annotation reference"/>
    <w:basedOn w:val="DefaultParagraphFont"/>
    <w:uiPriority w:val="99"/>
    <w:semiHidden/>
    <w:unhideWhenUsed/>
    <w:rsid w:val="00E330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30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30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30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30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30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0B6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20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20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120F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6E052B7ECFC3C242AD9022667B1D8B5C" ma:contentTypeVersion="13" ma:contentTypeDescription="สร้างเอกสารใหม่" ma:contentTypeScope="" ma:versionID="8825a942f39a1bbfbc5606e00ab46158">
  <xsd:schema xmlns:xsd="http://www.w3.org/2001/XMLSchema" xmlns:xs="http://www.w3.org/2001/XMLSchema" xmlns:p="http://schemas.microsoft.com/office/2006/metadata/properties" xmlns:ns3="c97eb075-d011-4857-94a1-994bf4126c16" targetNamespace="http://schemas.microsoft.com/office/2006/metadata/properties" ma:root="true" ma:fieldsID="0b2043589774b7e58d6c25d8f3dcc768" ns3:_="">
    <xsd:import namespace="c97eb075-d011-4857-94a1-994bf4126c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3:MediaLengthInSeconds" minOccurs="0"/>
                <xsd:element ref="ns3:_activity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7eb075-d011-4857-94a1-994bf4126c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97eb075-d011-4857-94a1-994bf4126c1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D3DBC-5854-48B1-B615-2D86B344DB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91F7DD-32B5-4ADC-9184-773A86A53C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7eb075-d011-4857-94a1-994bf4126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D0A223-7399-4685-97E0-0DA6A8B8B29B}">
  <ds:schemaRefs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c97eb075-d011-4857-94a1-994bf4126c16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8704709-B26B-4A0F-A681-F6EDB68C5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3</Pages>
  <Words>7302</Words>
  <Characters>41622</Characters>
  <Application>Microsoft Office Word</Application>
  <DocSecurity>0</DocSecurity>
  <Lines>346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ON KOMONMARN</dc:creator>
  <cp:keywords/>
  <dc:description/>
  <cp:lastModifiedBy>user</cp:lastModifiedBy>
  <cp:revision>12</cp:revision>
  <cp:lastPrinted>2025-10-27T07:35:00Z</cp:lastPrinted>
  <dcterms:created xsi:type="dcterms:W3CDTF">2025-10-27T04:27:00Z</dcterms:created>
  <dcterms:modified xsi:type="dcterms:W3CDTF">2025-11-2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052B7ECFC3C242AD9022667B1D8B5C</vt:lpwstr>
  </property>
</Properties>
</file>